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5"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9"/>
        <w:gridCol w:w="283"/>
        <w:gridCol w:w="894"/>
        <w:gridCol w:w="1513"/>
        <w:gridCol w:w="5099"/>
      </w:tblGrid>
      <w:tr w:rsidR="007E6E95" w:rsidRPr="0042338F" w14:paraId="4CEC55D0" w14:textId="77777777" w:rsidTr="00A16B29">
        <w:tc>
          <w:tcPr>
            <w:tcW w:w="1570" w:type="pct"/>
            <w:gridSpan w:val="3"/>
            <w:shd w:val="clear" w:color="auto" w:fill="0070F1"/>
            <w:vAlign w:val="center"/>
          </w:tcPr>
          <w:p w14:paraId="0013BEB6" w14:textId="56A54C3D" w:rsidR="007E6E95" w:rsidRPr="00363C4B" w:rsidRDefault="007E6E95" w:rsidP="007E6E95">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1088031E" w14:textId="01497201" w:rsidR="007E6E95" w:rsidRPr="002B2216" w:rsidRDefault="007E6E95" w:rsidP="007E6E95">
            <w:pPr>
              <w:spacing w:before="120" w:after="120"/>
              <w:rPr>
                <w:rFonts w:asciiTheme="minorHAnsi" w:hAnsiTheme="minorHAnsi" w:cstheme="minorHAnsi"/>
                <w:b/>
                <w:szCs w:val="22"/>
              </w:rPr>
            </w:pPr>
            <w:r>
              <w:rPr>
                <w:rFonts w:asciiTheme="minorHAnsi" w:hAnsiTheme="minorHAnsi" w:cstheme="minorHAnsi"/>
                <w:b/>
                <w:szCs w:val="22"/>
              </w:rPr>
              <w:t>Project Manager</w:t>
            </w:r>
          </w:p>
        </w:tc>
      </w:tr>
      <w:tr w:rsidR="00A767CC" w:rsidRPr="00685927" w14:paraId="21FDB81F" w14:textId="77777777" w:rsidTr="00A16B29">
        <w:tc>
          <w:tcPr>
            <w:tcW w:w="1570" w:type="pct"/>
            <w:gridSpan w:val="3"/>
            <w:shd w:val="clear" w:color="auto" w:fill="0070F1"/>
            <w:vAlign w:val="center"/>
          </w:tcPr>
          <w:p w14:paraId="048FFBD0" w14:textId="07F7C25E" w:rsidR="00A767CC" w:rsidRPr="00363C4B" w:rsidRDefault="00A767CC" w:rsidP="00A767CC">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vAlign w:val="center"/>
          </w:tcPr>
          <w:p w14:paraId="22BC044D" w14:textId="71CE4E04" w:rsidR="00A767CC" w:rsidRPr="002B2216" w:rsidRDefault="00EF1B96" w:rsidP="00A767CC">
            <w:pPr>
              <w:spacing w:before="120" w:after="120"/>
              <w:rPr>
                <w:rFonts w:asciiTheme="minorHAnsi" w:hAnsiTheme="minorHAnsi" w:cstheme="minorHAnsi"/>
                <w:szCs w:val="22"/>
              </w:rPr>
            </w:pPr>
            <w:r>
              <w:rPr>
                <w:rFonts w:asciiTheme="minorHAnsi" w:hAnsiTheme="minorHAnsi" w:cstheme="minorHAnsi"/>
                <w:szCs w:val="22"/>
              </w:rPr>
              <w:t>Business Solutions</w:t>
            </w:r>
            <w:r w:rsidR="003F6186">
              <w:rPr>
                <w:rFonts w:asciiTheme="minorHAnsi" w:hAnsiTheme="minorHAnsi" w:cstheme="minorHAnsi"/>
                <w:szCs w:val="22"/>
              </w:rPr>
              <w:t xml:space="preserve"> – </w:t>
            </w:r>
            <w:r w:rsidR="007B1227">
              <w:rPr>
                <w:rFonts w:asciiTheme="minorHAnsi" w:hAnsiTheme="minorHAnsi" w:cstheme="minorHAnsi"/>
                <w:szCs w:val="22"/>
              </w:rPr>
              <w:t>Project</w:t>
            </w:r>
            <w:r w:rsidR="003F6186">
              <w:rPr>
                <w:rFonts w:asciiTheme="minorHAnsi" w:hAnsiTheme="minorHAnsi" w:cstheme="minorHAnsi"/>
                <w:szCs w:val="22"/>
              </w:rPr>
              <w:t xml:space="preserve"> Delivery</w:t>
            </w:r>
          </w:p>
        </w:tc>
      </w:tr>
      <w:tr w:rsidR="00A767CC" w:rsidRPr="00685927" w14:paraId="7E146CE4" w14:textId="77777777" w:rsidTr="00A16B29">
        <w:tc>
          <w:tcPr>
            <w:tcW w:w="1570" w:type="pct"/>
            <w:gridSpan w:val="3"/>
            <w:shd w:val="clear" w:color="auto" w:fill="0070F1"/>
            <w:vAlign w:val="center"/>
          </w:tcPr>
          <w:p w14:paraId="1D8D2EF1" w14:textId="7F9416F9" w:rsidR="00A767CC" w:rsidRPr="00363C4B" w:rsidRDefault="00A767CC" w:rsidP="00A767CC">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vAlign w:val="center"/>
          </w:tcPr>
          <w:p w14:paraId="4C4E976F" w14:textId="7CF3A4EC" w:rsidR="00A767CC" w:rsidRPr="002B2216" w:rsidRDefault="006305D9" w:rsidP="00A767CC">
            <w:pPr>
              <w:spacing w:before="120" w:after="120"/>
              <w:rPr>
                <w:rFonts w:asciiTheme="minorHAnsi" w:hAnsiTheme="minorHAnsi" w:cstheme="minorHAnsi"/>
                <w:szCs w:val="22"/>
              </w:rPr>
            </w:pPr>
            <w:r>
              <w:rPr>
                <w:rFonts w:asciiTheme="minorHAnsi" w:hAnsiTheme="minorHAnsi" w:cstheme="minorHAnsi"/>
                <w:szCs w:val="22"/>
              </w:rPr>
              <w:t xml:space="preserve">Level </w:t>
            </w:r>
            <w:r w:rsidR="00FD6794">
              <w:rPr>
                <w:rFonts w:asciiTheme="minorHAnsi" w:hAnsiTheme="minorHAnsi" w:cstheme="minorHAnsi"/>
                <w:szCs w:val="22"/>
              </w:rPr>
              <w:t>3</w:t>
            </w:r>
          </w:p>
        </w:tc>
      </w:tr>
      <w:tr w:rsidR="00B96FCB" w:rsidRPr="00685927" w14:paraId="3CBC9A4C" w14:textId="77777777" w:rsidTr="00993574">
        <w:tc>
          <w:tcPr>
            <w:tcW w:w="1570" w:type="pct"/>
            <w:gridSpan w:val="3"/>
            <w:shd w:val="clear" w:color="auto" w:fill="0070F1"/>
            <w:vAlign w:val="center"/>
          </w:tcPr>
          <w:p w14:paraId="70A2526C" w14:textId="208239EF" w:rsidR="00B96FCB" w:rsidRPr="00363C4B" w:rsidRDefault="00B96FCB" w:rsidP="00B96FC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tcPr>
          <w:p w14:paraId="1E40F325" w14:textId="29E86E50" w:rsidR="00B96FCB" w:rsidRPr="002B2216" w:rsidRDefault="00FD6794" w:rsidP="00B96FCB">
            <w:pPr>
              <w:spacing w:before="120" w:after="120"/>
              <w:rPr>
                <w:rFonts w:asciiTheme="minorHAnsi" w:hAnsiTheme="minorHAnsi" w:cstheme="minorHAnsi"/>
                <w:szCs w:val="22"/>
              </w:rPr>
            </w:pPr>
            <w:r>
              <w:rPr>
                <w:rFonts w:asciiTheme="minorHAnsi" w:hAnsiTheme="minorHAnsi" w:cstheme="minorHAnsi"/>
                <w:szCs w:val="22"/>
              </w:rPr>
              <w:t>Practice Lead – Project Management</w:t>
            </w:r>
          </w:p>
        </w:tc>
      </w:tr>
      <w:tr w:rsidR="00B96FCB" w:rsidRPr="00685927" w14:paraId="642E3635" w14:textId="77777777" w:rsidTr="00A16B29">
        <w:tc>
          <w:tcPr>
            <w:tcW w:w="1570" w:type="pct"/>
            <w:gridSpan w:val="3"/>
            <w:shd w:val="clear" w:color="auto" w:fill="0070F1"/>
            <w:vAlign w:val="center"/>
          </w:tcPr>
          <w:p w14:paraId="55E404EB" w14:textId="6CB07538" w:rsidR="00B96FCB" w:rsidRPr="00363C4B" w:rsidRDefault="00B96FCB" w:rsidP="00B96FC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2"/>
            <w:vAlign w:val="center"/>
          </w:tcPr>
          <w:p w14:paraId="279D9A1E" w14:textId="314F5DE6" w:rsidR="00B96FCB" w:rsidRPr="002B2216" w:rsidRDefault="00B96FCB" w:rsidP="00B96FCB">
            <w:pPr>
              <w:spacing w:before="120" w:after="120"/>
              <w:rPr>
                <w:rFonts w:asciiTheme="minorHAnsi" w:hAnsiTheme="minorHAnsi" w:cstheme="minorHAnsi"/>
                <w:szCs w:val="22"/>
              </w:rPr>
            </w:pPr>
            <w:r>
              <w:rPr>
                <w:rFonts w:asciiTheme="minorHAnsi" w:hAnsiTheme="minorHAnsi" w:cstheme="minorBidi"/>
              </w:rPr>
              <w:t>Fixed Term 2</w:t>
            </w:r>
            <w:r w:rsidR="00FD6794">
              <w:rPr>
                <w:rFonts w:asciiTheme="minorHAnsi" w:hAnsiTheme="minorHAnsi" w:cstheme="minorBidi"/>
              </w:rPr>
              <w:t>4</w:t>
            </w:r>
            <w:r>
              <w:rPr>
                <w:rFonts w:asciiTheme="minorHAnsi" w:hAnsiTheme="minorHAnsi" w:cstheme="minorBidi"/>
              </w:rPr>
              <w:t xml:space="preserve"> Months</w:t>
            </w:r>
          </w:p>
        </w:tc>
      </w:tr>
      <w:tr w:rsidR="00B96FCB" w14:paraId="32E4A5EA" w14:textId="77777777" w:rsidTr="00CC77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shd w:val="clear" w:color="auto" w:fill="0070F1"/>
          </w:tcPr>
          <w:p w14:paraId="6B9E4C5E" w14:textId="77777777" w:rsidR="00B96FCB" w:rsidRDefault="00B96FCB" w:rsidP="00B96FCB">
            <w:pPr>
              <w:spacing w:before="120" w:after="120"/>
              <w:rPr>
                <w:rFonts w:asciiTheme="minorHAnsi" w:hAnsiTheme="minorHAnsi" w:cstheme="minorHAnsi"/>
              </w:rPr>
            </w:pPr>
          </w:p>
        </w:tc>
      </w:tr>
      <w:tr w:rsidR="00B96FCB" w:rsidRPr="00C60A96" w14:paraId="500CC933"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bottom w:val="single" w:sz="4" w:space="0" w:color="auto"/>
            </w:tcBorders>
          </w:tcPr>
          <w:p w14:paraId="08BDCDEA" w14:textId="5C24E7C2" w:rsidR="00B96FCB" w:rsidRPr="00C60A96" w:rsidRDefault="00B96FCB" w:rsidP="00B96FCB">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 xml:space="preserve">Vision, </w:t>
            </w:r>
            <w:proofErr w:type="gramStart"/>
            <w:r w:rsidRPr="00C60A96">
              <w:rPr>
                <w:rFonts w:asciiTheme="minorHAnsi" w:hAnsiTheme="minorHAnsi" w:cstheme="minorHAnsi"/>
                <w:b/>
                <w:bCs/>
                <w:sz w:val="22"/>
                <w:szCs w:val="22"/>
              </w:rPr>
              <w:t>mission</w:t>
            </w:r>
            <w:proofErr w:type="gramEnd"/>
            <w:r w:rsidRPr="00C60A96">
              <w:rPr>
                <w:rFonts w:asciiTheme="minorHAnsi" w:hAnsiTheme="minorHAnsi" w:cstheme="minorHAnsi"/>
                <w:b/>
                <w:bCs/>
                <w:sz w:val="22"/>
                <w:szCs w:val="22"/>
              </w:rPr>
              <w:t xml:space="preserve"> and values</w:t>
            </w:r>
          </w:p>
        </w:tc>
        <w:tc>
          <w:tcPr>
            <w:tcW w:w="147" w:type="pct"/>
            <w:tcBorders>
              <w:bottom w:val="single" w:sz="4" w:space="0" w:color="auto"/>
            </w:tcBorders>
          </w:tcPr>
          <w:p w14:paraId="74913D8E" w14:textId="77777777" w:rsidR="00B96FCB" w:rsidRPr="00C60A96" w:rsidRDefault="00B96FCB" w:rsidP="00B96FCB">
            <w:pPr>
              <w:spacing w:before="120" w:after="120"/>
              <w:rPr>
                <w:rFonts w:asciiTheme="minorHAnsi" w:hAnsiTheme="minorHAnsi" w:cstheme="minorHAnsi"/>
                <w:sz w:val="22"/>
                <w:szCs w:val="22"/>
              </w:rPr>
            </w:pPr>
          </w:p>
        </w:tc>
        <w:tc>
          <w:tcPr>
            <w:tcW w:w="3894" w:type="pct"/>
            <w:gridSpan w:val="3"/>
            <w:tcBorders>
              <w:bottom w:val="single" w:sz="4" w:space="0" w:color="auto"/>
            </w:tcBorders>
          </w:tcPr>
          <w:p w14:paraId="3DD1474C" w14:textId="77777777" w:rsidR="00B96FCB" w:rsidRPr="00C60A96" w:rsidRDefault="00B96FCB" w:rsidP="00B96FCB">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w:t>
            </w:r>
            <w:proofErr w:type="gramStart"/>
            <w:r w:rsidRPr="00C60A96">
              <w:rPr>
                <w:rFonts w:ascii="Calibri" w:eastAsia="Times New Roman" w:hAnsi="Calibri" w:cs="Calibri"/>
                <w:color w:val="000000" w:themeColor="text1"/>
                <w:sz w:val="22"/>
                <w:szCs w:val="22"/>
                <w:shd w:val="clear" w:color="auto" w:fill="FFFFFF"/>
                <w:lang w:eastAsia="en-GB"/>
              </w:rPr>
              <w:t>depression</w:t>
            </w:r>
            <w:proofErr w:type="gramEnd"/>
            <w:r w:rsidRPr="00C60A96">
              <w:rPr>
                <w:rFonts w:ascii="Calibri" w:eastAsia="Times New Roman" w:hAnsi="Calibri" w:cs="Calibri"/>
                <w:color w:val="000000" w:themeColor="text1"/>
                <w:sz w:val="22"/>
                <w:szCs w:val="22"/>
                <w:shd w:val="clear" w:color="auto" w:fill="FFFFFF"/>
                <w:lang w:eastAsia="en-GB"/>
              </w:rPr>
              <w:t xml:space="preserve"> and suicide. </w:t>
            </w:r>
          </w:p>
          <w:p w14:paraId="02F36F98" w14:textId="0736B619" w:rsidR="00B96FCB" w:rsidRPr="00C60A96" w:rsidRDefault="00B96FCB" w:rsidP="00B96FCB">
            <w:pPr>
              <w:spacing w:before="120" w:after="120"/>
              <w:rPr>
                <w:rFonts w:asciiTheme="minorHAnsi" w:hAnsiTheme="minorHAnsi" w:cstheme="minorHAnsi"/>
                <w:b/>
                <w:bCs/>
                <w:sz w:val="22"/>
                <w:szCs w:val="22"/>
              </w:rPr>
            </w:pPr>
            <w:r w:rsidRPr="00C60A96">
              <w:rPr>
                <w:rFonts w:ascii="Calibri" w:hAnsi="Calibri" w:cs="Calibri"/>
                <w:sz w:val="22"/>
                <w:szCs w:val="22"/>
              </w:rPr>
              <w:t>Beyond Blues</w:t>
            </w:r>
            <w:r>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 xml:space="preserve">Collaboration, Respect, Enthusiasm, Excellence, </w:t>
            </w:r>
            <w:proofErr w:type="gramStart"/>
            <w:r>
              <w:rPr>
                <w:rFonts w:asciiTheme="minorHAnsi" w:hAnsiTheme="minorHAnsi" w:cstheme="minorHAnsi"/>
                <w:b/>
                <w:bCs/>
                <w:sz w:val="22"/>
                <w:szCs w:val="22"/>
              </w:rPr>
              <w:t>Innovation</w:t>
            </w:r>
            <w:proofErr w:type="gramEnd"/>
            <w:r>
              <w:rPr>
                <w:rFonts w:asciiTheme="minorHAnsi" w:hAnsiTheme="minorHAnsi" w:cstheme="minorHAnsi"/>
                <w:b/>
                <w:bCs/>
                <w:sz w:val="22"/>
                <w:szCs w:val="22"/>
              </w:rPr>
              <w:t xml:space="preserve"> and Integrity.</w:t>
            </w:r>
          </w:p>
        </w:tc>
      </w:tr>
      <w:tr w:rsidR="00B96FCB" w:rsidRPr="00C60A96" w14:paraId="11895D51"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158F7F1A" w14:textId="3A7BF4FD" w:rsidR="00B96FCB" w:rsidRPr="00C60A96" w:rsidRDefault="00B96FCB" w:rsidP="00B96FCB">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tcBorders>
              <w:top w:val="single" w:sz="4" w:space="0" w:color="auto"/>
              <w:bottom w:val="single" w:sz="4" w:space="0" w:color="auto"/>
            </w:tcBorders>
          </w:tcPr>
          <w:p w14:paraId="3D0BBD32" w14:textId="77777777" w:rsidR="00B96FCB" w:rsidRPr="00C60A96" w:rsidRDefault="00B96FCB" w:rsidP="00B96FC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0665FC36" w14:textId="2E29ECB3" w:rsidR="00B96FCB" w:rsidRPr="00C60A96" w:rsidRDefault="00F365A8" w:rsidP="00B96FCB">
            <w:pPr>
              <w:spacing w:before="120" w:after="120"/>
              <w:rPr>
                <w:rFonts w:asciiTheme="minorHAnsi" w:hAnsiTheme="minorHAnsi" w:cstheme="minorHAnsi"/>
                <w:sz w:val="22"/>
                <w:szCs w:val="22"/>
              </w:rPr>
            </w:pPr>
            <w:r w:rsidRPr="00F365A8">
              <w:rPr>
                <w:rFonts w:ascii="Calibri" w:hAnsi="Calibri"/>
                <w:color w:val="000000"/>
                <w:sz w:val="22"/>
                <w:szCs w:val="22"/>
                <w:lang w:val="en-AU" w:eastAsia="en-US"/>
              </w:rPr>
              <w:t>The Project Manager will lead and manage the end-to-end delivery of Projects across the business</w:t>
            </w:r>
            <w:r w:rsidR="00042AD8">
              <w:rPr>
                <w:rFonts w:ascii="Calibri" w:hAnsi="Calibri"/>
                <w:color w:val="000000"/>
                <w:sz w:val="22"/>
                <w:szCs w:val="22"/>
                <w:lang w:val="en-AU" w:eastAsia="en-US"/>
              </w:rPr>
              <w:t xml:space="preserve"> and </w:t>
            </w:r>
            <w:r>
              <w:rPr>
                <w:rFonts w:ascii="Calibri" w:hAnsi="Calibri"/>
                <w:color w:val="000000"/>
                <w:sz w:val="22"/>
                <w:szCs w:val="22"/>
                <w:lang w:val="en-AU" w:eastAsia="en-US"/>
              </w:rPr>
              <w:t>supporting squads</w:t>
            </w:r>
            <w:r w:rsidRPr="00F365A8">
              <w:rPr>
                <w:rFonts w:ascii="Calibri" w:hAnsi="Calibri"/>
                <w:color w:val="000000"/>
                <w:sz w:val="22"/>
                <w:szCs w:val="22"/>
                <w:lang w:val="en-AU" w:eastAsia="en-US"/>
              </w:rPr>
              <w:t>.</w:t>
            </w:r>
            <w:r w:rsidRPr="00F365A8">
              <w:rPr>
                <w:rFonts w:ascii="Calibri" w:hAnsi="Calibri" w:cs="Calibri"/>
                <w:sz w:val="22"/>
                <w:szCs w:val="22"/>
                <w:lang w:val="en-AU" w:eastAsia="en-US"/>
              </w:rPr>
              <w:t xml:space="preserve">  They will manage delivery of initiatives from business requirements definition and solution selection, through to build, implementation and </w:t>
            </w:r>
            <w:r w:rsidR="007B1227">
              <w:rPr>
                <w:rFonts w:ascii="Calibri" w:hAnsi="Calibri" w:cs="Calibri"/>
                <w:sz w:val="22"/>
                <w:szCs w:val="22"/>
                <w:lang w:val="en-AU" w:eastAsia="en-US"/>
              </w:rPr>
              <w:t>continuous improvement</w:t>
            </w:r>
            <w:r w:rsidRPr="00F365A8">
              <w:rPr>
                <w:rFonts w:ascii="Calibri" w:hAnsi="Calibri" w:cs="Calibri"/>
                <w:sz w:val="22"/>
                <w:szCs w:val="22"/>
                <w:lang w:val="en-AU" w:eastAsia="en-US"/>
              </w:rPr>
              <w:t xml:space="preserve">. The overarching purpose of this position will be </w:t>
            </w:r>
            <w:r w:rsidRPr="00F365A8">
              <w:rPr>
                <w:rFonts w:ascii="Calibri" w:hAnsi="Calibri"/>
                <w:color w:val="000000"/>
                <w:sz w:val="22"/>
                <w:szCs w:val="22"/>
                <w:lang w:val="en-AU" w:eastAsia="en-US"/>
              </w:rPr>
              <w:t xml:space="preserve">leading a cross functional team </w:t>
            </w:r>
            <w:r w:rsidRPr="00F365A8">
              <w:rPr>
                <w:rFonts w:ascii="Calibri" w:hAnsi="Calibri" w:cs="Calibri"/>
                <w:sz w:val="22"/>
                <w:szCs w:val="22"/>
                <w:lang w:val="en-AU" w:eastAsia="en-US"/>
              </w:rPr>
              <w:t>to successfully deliver Projects</w:t>
            </w:r>
            <w:r w:rsidRPr="00F365A8">
              <w:rPr>
                <w:rFonts w:ascii="Calibri" w:hAnsi="Calibri"/>
                <w:color w:val="000000"/>
                <w:sz w:val="22"/>
                <w:szCs w:val="22"/>
                <w:lang w:val="en-AU" w:eastAsia="en-US"/>
              </w:rPr>
              <w:t xml:space="preserve"> on time, on budget and of the highest quality standard.</w:t>
            </w:r>
          </w:p>
        </w:tc>
      </w:tr>
      <w:tr w:rsidR="00B96FCB" w:rsidRPr="00C60A96" w14:paraId="285611A2" w14:textId="77777777" w:rsidTr="00A767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9" w:type="pct"/>
            <w:vMerge w:val="restart"/>
            <w:tcBorders>
              <w:top w:val="single" w:sz="4" w:space="0" w:color="auto"/>
              <w:bottom w:val="single" w:sz="4" w:space="0" w:color="auto"/>
            </w:tcBorders>
          </w:tcPr>
          <w:p w14:paraId="7366D68A" w14:textId="7CF65591" w:rsidR="00B96FCB" w:rsidRDefault="00B96FCB" w:rsidP="00B96FCB">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7" w:type="pct"/>
            <w:vMerge w:val="restart"/>
            <w:tcBorders>
              <w:top w:val="single" w:sz="4" w:space="0" w:color="auto"/>
              <w:bottom w:val="single" w:sz="4" w:space="0" w:color="auto"/>
            </w:tcBorders>
          </w:tcPr>
          <w:p w14:paraId="4B41515C" w14:textId="77777777" w:rsidR="00B96FCB" w:rsidRPr="00C60A96" w:rsidRDefault="00B96FCB" w:rsidP="00B96FCB">
            <w:pPr>
              <w:spacing w:before="120" w:after="120"/>
              <w:rPr>
                <w:rFonts w:asciiTheme="minorHAnsi" w:hAnsiTheme="minorHAnsi" w:cstheme="minorHAnsi"/>
                <w:sz w:val="22"/>
              </w:rPr>
            </w:pPr>
          </w:p>
        </w:tc>
        <w:tc>
          <w:tcPr>
            <w:tcW w:w="1249" w:type="pct"/>
            <w:gridSpan w:val="2"/>
            <w:tcBorders>
              <w:top w:val="single" w:sz="4" w:space="0" w:color="auto"/>
            </w:tcBorders>
          </w:tcPr>
          <w:p w14:paraId="485453F2" w14:textId="2E131231" w:rsidR="00B96FCB" w:rsidRPr="00A16B29" w:rsidRDefault="00B96FCB" w:rsidP="00B96FCB">
            <w:pPr>
              <w:spacing w:before="120" w:after="80"/>
              <w:jc w:val="right"/>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45" w:type="pct"/>
            <w:tcBorders>
              <w:top w:val="single" w:sz="4" w:space="0" w:color="auto"/>
            </w:tcBorders>
          </w:tcPr>
          <w:p w14:paraId="23DB1F8C" w14:textId="70D7F759" w:rsidR="00B96FCB" w:rsidRPr="00C60A96" w:rsidRDefault="003F6186" w:rsidP="00B96FCB">
            <w:pPr>
              <w:spacing w:before="120" w:after="80"/>
              <w:rPr>
                <w:rFonts w:asciiTheme="minorHAnsi" w:hAnsiTheme="minorHAnsi" w:cstheme="minorHAnsi"/>
                <w:sz w:val="22"/>
              </w:rPr>
            </w:pPr>
            <w:r>
              <w:rPr>
                <w:rFonts w:asciiTheme="minorHAnsi" w:hAnsiTheme="minorHAnsi" w:cstheme="minorHAnsi"/>
                <w:sz w:val="22"/>
              </w:rPr>
              <w:t>None</w:t>
            </w:r>
          </w:p>
        </w:tc>
      </w:tr>
      <w:tr w:rsidR="00B96FCB" w:rsidRPr="00C60A96" w14:paraId="50898260" w14:textId="77777777" w:rsidTr="00A767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Borders>
              <w:bottom w:val="single" w:sz="4" w:space="0" w:color="auto"/>
            </w:tcBorders>
          </w:tcPr>
          <w:p w14:paraId="410A1FE1" w14:textId="77777777" w:rsidR="00B96FCB" w:rsidRDefault="00B96FCB" w:rsidP="00B96FCB">
            <w:pPr>
              <w:spacing w:before="120" w:after="120"/>
              <w:rPr>
                <w:rFonts w:asciiTheme="minorHAnsi" w:hAnsiTheme="minorHAnsi" w:cstheme="minorHAnsi"/>
                <w:b/>
                <w:bCs/>
                <w:sz w:val="22"/>
              </w:rPr>
            </w:pPr>
          </w:p>
        </w:tc>
        <w:tc>
          <w:tcPr>
            <w:tcW w:w="147" w:type="pct"/>
            <w:vMerge/>
            <w:tcBorders>
              <w:bottom w:val="single" w:sz="4" w:space="0" w:color="auto"/>
            </w:tcBorders>
          </w:tcPr>
          <w:p w14:paraId="3C75D7CD" w14:textId="77777777" w:rsidR="00B96FCB" w:rsidRPr="00C60A96" w:rsidRDefault="00B96FCB" w:rsidP="00B96FCB">
            <w:pPr>
              <w:spacing w:before="120" w:after="120"/>
              <w:rPr>
                <w:rFonts w:asciiTheme="minorHAnsi" w:hAnsiTheme="minorHAnsi" w:cstheme="minorHAnsi"/>
                <w:sz w:val="22"/>
              </w:rPr>
            </w:pPr>
          </w:p>
        </w:tc>
        <w:tc>
          <w:tcPr>
            <w:tcW w:w="1249" w:type="pct"/>
            <w:gridSpan w:val="2"/>
          </w:tcPr>
          <w:p w14:paraId="6A67C82F" w14:textId="2CADABFB" w:rsidR="00B96FCB" w:rsidRPr="00A16B29" w:rsidRDefault="00B96FCB" w:rsidP="00B96FCB">
            <w:pPr>
              <w:spacing w:before="80" w:after="80"/>
              <w:jc w:val="right"/>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45" w:type="pct"/>
          </w:tcPr>
          <w:p w14:paraId="0FE49DE1" w14:textId="5E8695FE" w:rsidR="00B96FCB" w:rsidRPr="00C60A96" w:rsidRDefault="00FD6794" w:rsidP="00B96FCB">
            <w:pPr>
              <w:spacing w:before="80" w:after="80"/>
              <w:rPr>
                <w:rFonts w:asciiTheme="minorHAnsi" w:hAnsiTheme="minorHAnsi" w:cstheme="minorHAnsi"/>
                <w:sz w:val="22"/>
              </w:rPr>
            </w:pPr>
            <w:r>
              <w:rPr>
                <w:rFonts w:asciiTheme="minorHAnsi" w:hAnsiTheme="minorHAnsi" w:cstheme="minorHAnsi"/>
                <w:sz w:val="22"/>
              </w:rPr>
              <w:t>Project Delivery</w:t>
            </w:r>
          </w:p>
        </w:tc>
      </w:tr>
      <w:tr w:rsidR="00B96FCB" w:rsidRPr="00C60A96" w14:paraId="5D6D5157" w14:textId="77777777" w:rsidTr="00A767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Borders>
              <w:bottom w:val="single" w:sz="4" w:space="0" w:color="auto"/>
            </w:tcBorders>
          </w:tcPr>
          <w:p w14:paraId="465B7B36" w14:textId="77777777" w:rsidR="00B96FCB" w:rsidRDefault="00B96FCB" w:rsidP="00B96FCB">
            <w:pPr>
              <w:spacing w:before="120" w:after="120"/>
              <w:rPr>
                <w:rFonts w:asciiTheme="minorHAnsi" w:hAnsiTheme="minorHAnsi" w:cstheme="minorHAnsi"/>
                <w:b/>
                <w:bCs/>
                <w:sz w:val="22"/>
              </w:rPr>
            </w:pPr>
          </w:p>
        </w:tc>
        <w:tc>
          <w:tcPr>
            <w:tcW w:w="147" w:type="pct"/>
            <w:vMerge/>
            <w:tcBorders>
              <w:bottom w:val="single" w:sz="4" w:space="0" w:color="auto"/>
            </w:tcBorders>
          </w:tcPr>
          <w:p w14:paraId="3E929465" w14:textId="77777777" w:rsidR="00B96FCB" w:rsidRPr="00C60A96" w:rsidRDefault="00B96FCB" w:rsidP="00B96FCB">
            <w:pPr>
              <w:spacing w:before="120" w:after="120"/>
              <w:rPr>
                <w:rFonts w:asciiTheme="minorHAnsi" w:hAnsiTheme="minorHAnsi" w:cstheme="minorHAnsi"/>
                <w:sz w:val="22"/>
              </w:rPr>
            </w:pPr>
          </w:p>
        </w:tc>
        <w:tc>
          <w:tcPr>
            <w:tcW w:w="1249" w:type="pct"/>
            <w:gridSpan w:val="2"/>
          </w:tcPr>
          <w:p w14:paraId="0FD76044" w14:textId="679B675E" w:rsidR="00B96FCB" w:rsidRPr="00A16B29" w:rsidRDefault="00B96FCB" w:rsidP="00B96FCB">
            <w:pPr>
              <w:spacing w:before="80" w:after="80"/>
              <w:jc w:val="right"/>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45" w:type="pct"/>
          </w:tcPr>
          <w:p w14:paraId="1853AF00" w14:textId="0CCD9471" w:rsidR="00B96FCB" w:rsidRPr="00C60A96" w:rsidRDefault="00B96FCB" w:rsidP="00B96FCB">
            <w:pPr>
              <w:spacing w:before="80" w:after="80"/>
              <w:rPr>
                <w:rFonts w:asciiTheme="minorHAnsi" w:hAnsiTheme="minorHAnsi" w:cstheme="minorHAnsi"/>
                <w:sz w:val="22"/>
              </w:rPr>
            </w:pPr>
            <w:r w:rsidRPr="006305D9">
              <w:rPr>
                <w:rFonts w:asciiTheme="minorHAnsi" w:hAnsiTheme="minorHAnsi" w:cstheme="minorHAnsi"/>
                <w:sz w:val="22"/>
              </w:rPr>
              <w:t>As per the Delegations of Authority Policy</w:t>
            </w:r>
          </w:p>
        </w:tc>
      </w:tr>
    </w:tbl>
    <w:p w14:paraId="52A15997" w14:textId="77777777" w:rsidR="006305D9" w:rsidRDefault="006305D9">
      <w: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9"/>
        <w:gridCol w:w="283"/>
        <w:gridCol w:w="7506"/>
      </w:tblGrid>
      <w:tr w:rsidR="00363C4B" w:rsidRPr="00C60A96" w14:paraId="08A4E4EC" w14:textId="77777777" w:rsidTr="006305D9">
        <w:tc>
          <w:tcPr>
            <w:tcW w:w="959" w:type="pct"/>
            <w:tcBorders>
              <w:top w:val="single" w:sz="4" w:space="0" w:color="auto"/>
              <w:bottom w:val="single" w:sz="4" w:space="0" w:color="auto"/>
            </w:tcBorders>
          </w:tcPr>
          <w:p w14:paraId="5DCD9AA8" w14:textId="7E7E697A"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lastRenderedPageBreak/>
              <w:t>Key accountabilities</w:t>
            </w:r>
          </w:p>
        </w:tc>
        <w:tc>
          <w:tcPr>
            <w:tcW w:w="147" w:type="pct"/>
            <w:tcBorders>
              <w:top w:val="single" w:sz="4" w:space="0" w:color="auto"/>
              <w:bottom w:val="single" w:sz="4" w:space="0" w:color="auto"/>
            </w:tcBorders>
          </w:tcPr>
          <w:p w14:paraId="33B2FBA5" w14:textId="77777777" w:rsidR="00363C4B" w:rsidRPr="00C60A96" w:rsidRDefault="00363C4B" w:rsidP="00363C4B">
            <w:pPr>
              <w:spacing w:before="120" w:after="120"/>
              <w:rPr>
                <w:rFonts w:asciiTheme="minorHAnsi" w:hAnsiTheme="minorHAnsi" w:cstheme="minorHAnsi"/>
                <w:sz w:val="22"/>
                <w:szCs w:val="22"/>
              </w:rPr>
            </w:pPr>
          </w:p>
        </w:tc>
        <w:tc>
          <w:tcPr>
            <w:tcW w:w="3894" w:type="pct"/>
            <w:tcBorders>
              <w:top w:val="single" w:sz="4" w:space="0" w:color="auto"/>
              <w:bottom w:val="single" w:sz="4" w:space="0" w:color="auto"/>
            </w:tcBorders>
          </w:tcPr>
          <w:p w14:paraId="38A59492" w14:textId="2DA3063C"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Manage the delivery of initiatives across a broad range of business process and technology domains.</w:t>
            </w:r>
          </w:p>
          <w:p w14:paraId="2460D0D6" w14:textId="47ED4823" w:rsidR="00042AD8" w:rsidRPr="00E81279" w:rsidRDefault="00042AD8" w:rsidP="00042AD8">
            <w:pPr>
              <w:pStyle w:val="Bullets"/>
              <w:numPr>
                <w:ilvl w:val="0"/>
                <w:numId w:val="5"/>
              </w:numPr>
              <w:spacing w:before="120"/>
              <w:rPr>
                <w:rFonts w:cstheme="minorHAnsi"/>
                <w:color w:val="000000"/>
              </w:rPr>
            </w:pPr>
            <w:r w:rsidRPr="00E81279">
              <w:rPr>
                <w:rFonts w:cstheme="minorHAnsi"/>
                <w:color w:val="000000"/>
              </w:rPr>
              <w:t xml:space="preserve">Act as </w:t>
            </w:r>
            <w:r>
              <w:rPr>
                <w:rFonts w:cstheme="minorHAnsi"/>
                <w:color w:val="000000"/>
              </w:rPr>
              <w:t xml:space="preserve">leader and </w:t>
            </w:r>
            <w:r w:rsidRPr="00E81279">
              <w:rPr>
                <w:rFonts w:cstheme="minorHAnsi"/>
                <w:color w:val="000000"/>
              </w:rPr>
              <w:t>Scrum Master to facilitate Agile ceremonies</w:t>
            </w:r>
          </w:p>
          <w:p w14:paraId="43418912" w14:textId="4B287096"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 xml:space="preserve">Leading solution design teams, project planning, scheduling and task management, risk and issue management, stakeholder management, resource co-ordination, </w:t>
            </w:r>
            <w:proofErr w:type="gramStart"/>
            <w:r w:rsidRPr="00E81279">
              <w:rPr>
                <w:rFonts w:cstheme="minorHAnsi"/>
                <w:color w:val="000000"/>
              </w:rPr>
              <w:t>status</w:t>
            </w:r>
            <w:proofErr w:type="gramEnd"/>
            <w:r w:rsidRPr="00E81279">
              <w:rPr>
                <w:rFonts w:cstheme="minorHAnsi"/>
                <w:color w:val="000000"/>
              </w:rPr>
              <w:t xml:space="preserve"> and financial reporting to stakeholders at all levels and vendor management against contracts.</w:t>
            </w:r>
          </w:p>
          <w:p w14:paraId="44343DD2" w14:textId="77777777"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 xml:space="preserve">Gathering and preparing of people, </w:t>
            </w:r>
            <w:proofErr w:type="gramStart"/>
            <w:r w:rsidRPr="00E81279">
              <w:rPr>
                <w:rFonts w:cstheme="minorHAnsi"/>
                <w:color w:val="000000"/>
              </w:rPr>
              <w:t>process</w:t>
            </w:r>
            <w:proofErr w:type="gramEnd"/>
            <w:r w:rsidRPr="00E81279">
              <w:rPr>
                <w:rFonts w:cstheme="minorHAnsi"/>
                <w:color w:val="000000"/>
              </w:rPr>
              <w:t xml:space="preserve"> and technology requirements.</w:t>
            </w:r>
          </w:p>
          <w:p w14:paraId="233489AB" w14:textId="77777777"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 xml:space="preserve">Preparing general and project procurement contracting documentation – i.e. </w:t>
            </w:r>
            <w:proofErr w:type="gramStart"/>
            <w:r w:rsidRPr="00E81279">
              <w:rPr>
                <w:rFonts w:cstheme="minorHAnsi"/>
                <w:color w:val="000000"/>
              </w:rPr>
              <w:t>SOW,RFP</w:t>
            </w:r>
            <w:proofErr w:type="gramEnd"/>
            <w:r w:rsidRPr="00E81279">
              <w:rPr>
                <w:rFonts w:cstheme="minorHAnsi"/>
                <w:color w:val="000000"/>
              </w:rPr>
              <w:t>, schedules, status updates, project registers, data management plans, etc.</w:t>
            </w:r>
          </w:p>
          <w:p w14:paraId="31921992" w14:textId="77777777"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Ensure ongoing effective development, monitoring and evaluation of projects, including preparing and managing post implementation reviews and an implementation plan for next stage of the project where relevant.</w:t>
            </w:r>
          </w:p>
          <w:p w14:paraId="4CEBD592" w14:textId="77777777"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 xml:space="preserve">Always conduct the project according to Beyond Blue’s mission, </w:t>
            </w:r>
            <w:proofErr w:type="gramStart"/>
            <w:r w:rsidRPr="00E81279">
              <w:rPr>
                <w:rFonts w:cstheme="minorHAnsi"/>
                <w:color w:val="000000"/>
              </w:rPr>
              <w:t>vision</w:t>
            </w:r>
            <w:proofErr w:type="gramEnd"/>
            <w:r w:rsidRPr="00E81279">
              <w:rPr>
                <w:rFonts w:cstheme="minorHAnsi"/>
                <w:color w:val="000000"/>
              </w:rPr>
              <w:t xml:space="preserve"> and values.</w:t>
            </w:r>
          </w:p>
          <w:p w14:paraId="0E6D3296" w14:textId="77777777"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 xml:space="preserve">Undertake appropriate procurement of suppliers, equipment, </w:t>
            </w:r>
            <w:proofErr w:type="gramStart"/>
            <w:r w:rsidRPr="00E81279">
              <w:rPr>
                <w:rFonts w:cstheme="minorHAnsi"/>
                <w:color w:val="000000"/>
              </w:rPr>
              <w:t>services</w:t>
            </w:r>
            <w:proofErr w:type="gramEnd"/>
            <w:r w:rsidRPr="00E81279">
              <w:rPr>
                <w:rFonts w:cstheme="minorHAnsi"/>
                <w:color w:val="000000"/>
              </w:rPr>
              <w:t xml:space="preserve"> and resources in line with all relevant organisational policies.</w:t>
            </w:r>
          </w:p>
          <w:p w14:paraId="0E3A513A" w14:textId="77777777"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Engage with relevant business owners and subject matter experts to ensure accurate delivery of project accountabilities, in line with the project objectives.</w:t>
            </w:r>
          </w:p>
          <w:p w14:paraId="6E4AE267" w14:textId="77777777"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 xml:space="preserve">Ensure organisational interdependencies are well planned for, </w:t>
            </w:r>
            <w:proofErr w:type="gramStart"/>
            <w:r w:rsidRPr="00E81279">
              <w:rPr>
                <w:rFonts w:cstheme="minorHAnsi"/>
                <w:color w:val="000000"/>
              </w:rPr>
              <w:t>communicated</w:t>
            </w:r>
            <w:proofErr w:type="gramEnd"/>
            <w:r w:rsidRPr="00E81279">
              <w:rPr>
                <w:rFonts w:cstheme="minorHAnsi"/>
                <w:color w:val="000000"/>
              </w:rPr>
              <w:t xml:space="preserve"> and managed to enable effective delivery of priorities. </w:t>
            </w:r>
          </w:p>
          <w:p w14:paraId="49DC7C6F" w14:textId="77777777"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 xml:space="preserve">Stakeholder engagement, </w:t>
            </w:r>
            <w:proofErr w:type="gramStart"/>
            <w:r w:rsidRPr="00E81279">
              <w:rPr>
                <w:rFonts w:cstheme="minorHAnsi"/>
                <w:color w:val="000000"/>
              </w:rPr>
              <w:t>management</w:t>
            </w:r>
            <w:proofErr w:type="gramEnd"/>
            <w:r w:rsidRPr="00E81279">
              <w:rPr>
                <w:rFonts w:cstheme="minorHAnsi"/>
                <w:color w:val="000000"/>
              </w:rPr>
              <w:t xml:space="preserve"> and facilitation so that the planned change is aligned to the project vision, and Beyond Blue’s business plan.</w:t>
            </w:r>
          </w:p>
          <w:p w14:paraId="2A9E8145" w14:textId="77777777"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 xml:space="preserve">Manage project to deliver against the approved project deliverables, budget, </w:t>
            </w:r>
            <w:proofErr w:type="gramStart"/>
            <w:r w:rsidRPr="00E81279">
              <w:rPr>
                <w:rFonts w:cstheme="minorHAnsi"/>
                <w:color w:val="000000"/>
              </w:rPr>
              <w:t>plan</w:t>
            </w:r>
            <w:proofErr w:type="gramEnd"/>
            <w:r w:rsidRPr="00E81279">
              <w:rPr>
                <w:rFonts w:cstheme="minorHAnsi"/>
                <w:color w:val="000000"/>
              </w:rPr>
              <w:t xml:space="preserve"> and schedule.</w:t>
            </w:r>
          </w:p>
          <w:p w14:paraId="746CAFE5" w14:textId="1F60D7E0" w:rsidR="00363C4B" w:rsidRPr="006305D9" w:rsidRDefault="00363C4B" w:rsidP="00E81279">
            <w:pPr>
              <w:pStyle w:val="Bullets"/>
              <w:numPr>
                <w:ilvl w:val="0"/>
                <w:numId w:val="0"/>
              </w:numPr>
              <w:spacing w:before="120"/>
              <w:rPr>
                <w:rFonts w:cstheme="minorHAnsi"/>
                <w:color w:val="000000"/>
              </w:rPr>
            </w:pPr>
          </w:p>
        </w:tc>
      </w:tr>
      <w:tr w:rsidR="003C268D" w:rsidRPr="00C60A96" w14:paraId="00B06DDC" w14:textId="77777777" w:rsidTr="006305D9">
        <w:tc>
          <w:tcPr>
            <w:tcW w:w="959" w:type="pct"/>
            <w:tcBorders>
              <w:top w:val="single" w:sz="4" w:space="0" w:color="auto"/>
              <w:bottom w:val="single" w:sz="4" w:space="0" w:color="auto"/>
            </w:tcBorders>
          </w:tcPr>
          <w:p w14:paraId="27CD2A68" w14:textId="69B7789E" w:rsidR="003C268D" w:rsidRDefault="003C268D" w:rsidP="00363C4B">
            <w:pPr>
              <w:spacing w:before="120" w:after="120"/>
              <w:rPr>
                <w:rFonts w:asciiTheme="minorHAnsi" w:hAnsiTheme="minorHAnsi" w:cstheme="minorHAnsi"/>
                <w:b/>
                <w:bCs/>
                <w:sz w:val="22"/>
              </w:rPr>
            </w:pPr>
            <w:r>
              <w:rPr>
                <w:rFonts w:asciiTheme="minorHAnsi" w:hAnsiTheme="minorHAnsi" w:cstheme="minorHAnsi"/>
                <w:b/>
                <w:bCs/>
                <w:sz w:val="22"/>
              </w:rPr>
              <w:t>Key behaviours</w:t>
            </w:r>
          </w:p>
        </w:tc>
        <w:tc>
          <w:tcPr>
            <w:tcW w:w="147" w:type="pct"/>
            <w:tcBorders>
              <w:top w:val="single" w:sz="4" w:space="0" w:color="auto"/>
              <w:bottom w:val="single" w:sz="4" w:space="0" w:color="auto"/>
            </w:tcBorders>
          </w:tcPr>
          <w:p w14:paraId="04E0B2E6" w14:textId="77777777" w:rsidR="003C268D" w:rsidRPr="00C60A96" w:rsidRDefault="003C268D" w:rsidP="00363C4B">
            <w:pPr>
              <w:spacing w:before="120" w:after="120"/>
              <w:rPr>
                <w:rFonts w:asciiTheme="minorHAnsi" w:hAnsiTheme="minorHAnsi" w:cstheme="minorHAnsi"/>
                <w:sz w:val="22"/>
              </w:rPr>
            </w:pPr>
          </w:p>
        </w:tc>
        <w:tc>
          <w:tcPr>
            <w:tcW w:w="3894" w:type="pct"/>
            <w:tcBorders>
              <w:top w:val="single" w:sz="4" w:space="0" w:color="auto"/>
              <w:bottom w:val="single" w:sz="4" w:space="0" w:color="auto"/>
            </w:tcBorders>
          </w:tcPr>
          <w:p w14:paraId="79017C23" w14:textId="54E510B5" w:rsidR="00A767CC" w:rsidRPr="00A767CC" w:rsidRDefault="00A767CC" w:rsidP="00A767CC">
            <w:pPr>
              <w:spacing w:before="120"/>
              <w:rPr>
                <w:rFonts w:asciiTheme="minorHAnsi" w:hAnsiTheme="minorHAnsi" w:cstheme="minorHAnsi"/>
                <w:sz w:val="22"/>
              </w:rPr>
            </w:pPr>
            <w:r w:rsidRPr="00A767CC">
              <w:rPr>
                <w:rFonts w:asciiTheme="minorHAnsi" w:hAnsiTheme="minorHAnsi" w:cstheme="minorHAnsi"/>
                <w:sz w:val="22"/>
              </w:rPr>
              <w:t>A values-based approach to work</w:t>
            </w:r>
          </w:p>
          <w:p w14:paraId="49044BBE" w14:textId="5837063F" w:rsidR="00A767CC" w:rsidRPr="00A767CC" w:rsidRDefault="00A767CC" w:rsidP="00A767CC">
            <w:pPr>
              <w:spacing w:before="120"/>
              <w:rPr>
                <w:rFonts w:asciiTheme="minorHAnsi" w:hAnsiTheme="minorHAnsi" w:cstheme="minorHAnsi"/>
                <w:sz w:val="22"/>
              </w:rPr>
            </w:pPr>
            <w:r w:rsidRPr="00A767CC">
              <w:rPr>
                <w:rFonts w:asciiTheme="minorHAnsi" w:hAnsiTheme="minorHAnsi" w:cstheme="minorHAnsi"/>
                <w:sz w:val="22"/>
              </w:rPr>
              <w:t xml:space="preserve">Communicate openly and transparently </w:t>
            </w:r>
          </w:p>
          <w:p w14:paraId="44DA89C5" w14:textId="51F7823E" w:rsidR="00A767CC" w:rsidRPr="00A767CC" w:rsidRDefault="00A767CC" w:rsidP="00A767CC">
            <w:pPr>
              <w:spacing w:before="120"/>
              <w:rPr>
                <w:rFonts w:asciiTheme="minorHAnsi" w:hAnsiTheme="minorHAnsi" w:cstheme="minorHAnsi"/>
                <w:sz w:val="22"/>
              </w:rPr>
            </w:pPr>
            <w:r w:rsidRPr="00A767CC">
              <w:rPr>
                <w:rFonts w:asciiTheme="minorHAnsi" w:hAnsiTheme="minorHAnsi" w:cstheme="minorHAnsi"/>
                <w:sz w:val="22"/>
              </w:rPr>
              <w:t>Build relationships, partner with the whole organisation</w:t>
            </w:r>
          </w:p>
          <w:p w14:paraId="0EE42AED" w14:textId="1F4C58D2" w:rsidR="00A767CC" w:rsidRPr="00A767CC" w:rsidRDefault="00A767CC" w:rsidP="00A767CC">
            <w:pPr>
              <w:spacing w:before="120" w:after="120"/>
              <w:rPr>
                <w:rFonts w:asciiTheme="minorHAnsi" w:hAnsiTheme="minorHAnsi" w:cstheme="minorHAnsi"/>
                <w:sz w:val="22"/>
              </w:rPr>
            </w:pPr>
            <w:r w:rsidRPr="00A767CC">
              <w:rPr>
                <w:rFonts w:asciiTheme="minorHAnsi" w:hAnsiTheme="minorHAnsi" w:cstheme="minorHAnsi"/>
                <w:sz w:val="22"/>
              </w:rPr>
              <w:t>Identify and raise risks</w:t>
            </w:r>
          </w:p>
          <w:p w14:paraId="3B3BD03C" w14:textId="691F6F68" w:rsidR="003C268D" w:rsidRPr="003C268D" w:rsidRDefault="00CF32FE" w:rsidP="00A767CC">
            <w:pPr>
              <w:spacing w:after="120"/>
              <w:rPr>
                <w:rFonts w:asciiTheme="minorHAnsi" w:hAnsiTheme="minorHAnsi" w:cstheme="minorHAnsi"/>
                <w:sz w:val="22"/>
              </w:rPr>
            </w:pPr>
            <w:r>
              <w:rPr>
                <w:rFonts w:asciiTheme="minorHAnsi" w:hAnsiTheme="minorHAnsi" w:cstheme="minorHAnsi"/>
                <w:sz w:val="22"/>
              </w:rPr>
              <w:t>Act as a servant leader to the Agile teams to deliver value</w:t>
            </w:r>
          </w:p>
        </w:tc>
      </w:tr>
      <w:tr w:rsidR="00B525C1" w:rsidRPr="00C60A96" w14:paraId="72F5EC24" w14:textId="77777777" w:rsidTr="006305D9">
        <w:tc>
          <w:tcPr>
            <w:tcW w:w="959" w:type="pct"/>
            <w:tcBorders>
              <w:top w:val="single" w:sz="4" w:space="0" w:color="auto"/>
              <w:bottom w:val="single" w:sz="4" w:space="0" w:color="auto"/>
            </w:tcBorders>
          </w:tcPr>
          <w:p w14:paraId="38EEE79C" w14:textId="3FFE7C06" w:rsidR="00B525C1" w:rsidRPr="00C60A96" w:rsidRDefault="00B525C1" w:rsidP="00B525C1">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Pr="00C60A96">
              <w:rPr>
                <w:rFonts w:asciiTheme="minorHAnsi" w:hAnsiTheme="minorHAnsi" w:cstheme="minorHAnsi"/>
                <w:b/>
                <w:bCs/>
                <w:sz w:val="22"/>
                <w:szCs w:val="22"/>
              </w:rPr>
              <w:t>ey selection criteria</w:t>
            </w:r>
          </w:p>
        </w:tc>
        <w:tc>
          <w:tcPr>
            <w:tcW w:w="147" w:type="pct"/>
            <w:tcBorders>
              <w:top w:val="single" w:sz="4" w:space="0" w:color="auto"/>
              <w:bottom w:val="single" w:sz="4" w:space="0" w:color="auto"/>
            </w:tcBorders>
          </w:tcPr>
          <w:p w14:paraId="40381627" w14:textId="77777777" w:rsidR="00B525C1" w:rsidRPr="00C60A96" w:rsidRDefault="00B525C1" w:rsidP="00B525C1">
            <w:pPr>
              <w:spacing w:before="120" w:after="120"/>
              <w:rPr>
                <w:rFonts w:asciiTheme="minorHAnsi" w:hAnsiTheme="minorHAnsi" w:cstheme="minorHAnsi"/>
                <w:sz w:val="22"/>
                <w:szCs w:val="22"/>
              </w:rPr>
            </w:pPr>
          </w:p>
        </w:tc>
        <w:tc>
          <w:tcPr>
            <w:tcW w:w="3894" w:type="pct"/>
            <w:tcBorders>
              <w:top w:val="single" w:sz="4" w:space="0" w:color="auto"/>
              <w:bottom w:val="single" w:sz="4" w:space="0" w:color="auto"/>
            </w:tcBorders>
          </w:tcPr>
          <w:p w14:paraId="64118D6D" w14:textId="77777777" w:rsidR="00ED6DA8" w:rsidRDefault="00ED6DA8" w:rsidP="00ED6DA8">
            <w:pPr>
              <w:pStyle w:val="Bullets"/>
            </w:pPr>
            <w:r>
              <w:t xml:space="preserve">Bachelor’s degree in business, </w:t>
            </w:r>
            <w:proofErr w:type="gramStart"/>
            <w:r>
              <w:t>IT</w:t>
            </w:r>
            <w:proofErr w:type="gramEnd"/>
            <w:r>
              <w:t xml:space="preserve"> or another related field.</w:t>
            </w:r>
          </w:p>
          <w:p w14:paraId="106B7075" w14:textId="77777777" w:rsidR="00ED6DA8" w:rsidRDefault="00ED6DA8" w:rsidP="00ED6DA8">
            <w:pPr>
              <w:pStyle w:val="Bullets"/>
              <w:numPr>
                <w:ilvl w:val="0"/>
                <w:numId w:val="7"/>
              </w:numPr>
            </w:pPr>
            <w:r>
              <w:t xml:space="preserve">Project Management Institute Project Management Professional (PMP) Certification or equivalent. </w:t>
            </w:r>
          </w:p>
          <w:p w14:paraId="4D0AD8C7" w14:textId="4194FA75" w:rsidR="00B525C1" w:rsidRPr="00ED6DA8" w:rsidRDefault="00ED6DA8" w:rsidP="00ED6DA8">
            <w:pPr>
              <w:pStyle w:val="Bullets"/>
            </w:pPr>
            <w:r>
              <w:t>Scrum Master Certification</w:t>
            </w:r>
          </w:p>
          <w:p w14:paraId="1C940718" w14:textId="0D609398" w:rsidR="00B525C1" w:rsidRDefault="00B525C1" w:rsidP="00B525C1">
            <w:pPr>
              <w:pStyle w:val="Bullets"/>
            </w:pPr>
            <w:r>
              <w:t xml:space="preserve">Minimum of 3 years of work experience in managing general business initiatives via Agile &amp; Lean approaches, including people, </w:t>
            </w:r>
            <w:proofErr w:type="gramStart"/>
            <w:r>
              <w:t>process</w:t>
            </w:r>
            <w:proofErr w:type="gramEnd"/>
            <w:r>
              <w:t xml:space="preserve"> and technology implementations, with a proven track record of successful outcomes.</w:t>
            </w:r>
          </w:p>
          <w:p w14:paraId="75E0D8EA" w14:textId="77777777" w:rsidR="00B525C1" w:rsidRDefault="00B525C1" w:rsidP="00B525C1">
            <w:pPr>
              <w:pStyle w:val="Bullets"/>
            </w:pPr>
            <w:r>
              <w:t xml:space="preserve">Proven ability to manage complex and large, technology initiatives with knowledge and skills in planning, scheduling, resource identification and coordination, task and activity monitoring, risk and issues management, budget management, status reporting to all levels of stakeholders and overall delivery against defined objectives, </w:t>
            </w:r>
            <w:proofErr w:type="gramStart"/>
            <w:r>
              <w:t>methods</w:t>
            </w:r>
            <w:proofErr w:type="gramEnd"/>
            <w:r>
              <w:t xml:space="preserve"> and outcomes.</w:t>
            </w:r>
          </w:p>
          <w:p w14:paraId="4DEE87DC" w14:textId="77777777" w:rsidR="00B525C1" w:rsidRDefault="00B525C1" w:rsidP="00B525C1">
            <w:pPr>
              <w:pStyle w:val="Bullets"/>
            </w:pPr>
            <w:r>
              <w:t>Strong knowledge of and experience with project management methodologies and tools including hybrid, Waterfall, Agile and Lean approaches.</w:t>
            </w:r>
          </w:p>
          <w:p w14:paraId="52DEF0B1" w14:textId="77777777" w:rsidR="00B525C1" w:rsidRDefault="00B525C1" w:rsidP="00B525C1">
            <w:pPr>
              <w:pStyle w:val="Bullets"/>
            </w:pPr>
            <w:r>
              <w:t xml:space="preserve">Demonstrated ability to prepare a variety of documentation types to a high standard including briefing notes, </w:t>
            </w:r>
            <w:proofErr w:type="gramStart"/>
            <w:r>
              <w:t>correspondence</w:t>
            </w:r>
            <w:proofErr w:type="gramEnd"/>
            <w:r>
              <w:t xml:space="preserve"> and reports with a high level of attention to detail, and the ability to conceptually analyse and synthesise information.</w:t>
            </w:r>
          </w:p>
          <w:p w14:paraId="4DC4941C" w14:textId="77777777" w:rsidR="00B525C1" w:rsidRDefault="00B525C1" w:rsidP="00B525C1">
            <w:pPr>
              <w:pStyle w:val="Bullets"/>
            </w:pPr>
            <w:r>
              <w:t>Exceptional communication and stakeholder management skills including ability to proactively resolve conflict or issues. This includes internal and external stakeholder needs assessment, facilitation, meeting quality standards for services, evaluation of stakeholder satisfaction, and the ability to build and maintain working relationships</w:t>
            </w:r>
          </w:p>
          <w:p w14:paraId="0972DFE6" w14:textId="77777777" w:rsidR="00B525C1" w:rsidRDefault="00B525C1" w:rsidP="00B525C1">
            <w:pPr>
              <w:pStyle w:val="Bullets"/>
            </w:pPr>
            <w:r>
              <w:t>Demonstrated experiences coordinating contracts, projects and/or partnerships with external parties.</w:t>
            </w:r>
          </w:p>
          <w:p w14:paraId="17043959" w14:textId="77777777" w:rsidR="00B525C1" w:rsidRDefault="00B525C1" w:rsidP="00B525C1">
            <w:pPr>
              <w:pStyle w:val="Bullets"/>
            </w:pPr>
            <w:r>
              <w:t xml:space="preserve">Must be highly organised and capable of organising activities, managing competing priorities, managing to a </w:t>
            </w:r>
            <w:proofErr w:type="gramStart"/>
            <w:r>
              <w:t>budget</w:t>
            </w:r>
            <w:proofErr w:type="gramEnd"/>
            <w:r>
              <w:t xml:space="preserve"> and remaining calm under pressure. </w:t>
            </w:r>
          </w:p>
          <w:p w14:paraId="1818C70D" w14:textId="77777777" w:rsidR="00B525C1" w:rsidRDefault="00B525C1" w:rsidP="00B525C1">
            <w:pPr>
              <w:pStyle w:val="Bullets"/>
            </w:pPr>
            <w:r>
              <w:t>Excellent written and verbal skills with experience writing reports for Board and Audit Committees.</w:t>
            </w:r>
          </w:p>
          <w:p w14:paraId="09990EA6" w14:textId="77777777" w:rsidR="00B525C1" w:rsidRDefault="00B525C1" w:rsidP="00B525C1">
            <w:pPr>
              <w:pStyle w:val="Bullets"/>
            </w:pPr>
            <w:r>
              <w:t xml:space="preserve">Flexible, </w:t>
            </w:r>
            <w:proofErr w:type="gramStart"/>
            <w:r>
              <w:t>can do</w:t>
            </w:r>
            <w:proofErr w:type="gramEnd"/>
            <w:r>
              <w:t xml:space="preserve"> attitude – must be flexible, easy going with a proactive "can do" attitude.</w:t>
            </w:r>
          </w:p>
          <w:p w14:paraId="4FD3B060" w14:textId="77777777" w:rsidR="00B525C1" w:rsidRDefault="00B525C1" w:rsidP="00B525C1">
            <w:pPr>
              <w:rPr>
                <w:b/>
              </w:rPr>
            </w:pPr>
            <w:r>
              <w:rPr>
                <w:b/>
              </w:rPr>
              <w:t>Desirable</w:t>
            </w:r>
          </w:p>
          <w:p w14:paraId="072223F4" w14:textId="77777777" w:rsidR="00B525C1" w:rsidRDefault="00B525C1" w:rsidP="00B525C1">
            <w:pPr>
              <w:pStyle w:val="Bullets"/>
            </w:pPr>
            <w:r>
              <w:t xml:space="preserve">Experience in a similar industry sector – </w:t>
            </w:r>
            <w:proofErr w:type="gramStart"/>
            <w:r>
              <w:t>i.e.</w:t>
            </w:r>
            <w:proofErr w:type="gramEnd"/>
            <w:r>
              <w:t xml:space="preserve"> NFP, public sector, etc</w:t>
            </w:r>
          </w:p>
          <w:p w14:paraId="34075E5A" w14:textId="77777777" w:rsidR="00B525C1" w:rsidRDefault="00B525C1" w:rsidP="00B525C1">
            <w:pPr>
              <w:pStyle w:val="Bullets"/>
            </w:pPr>
            <w:r>
              <w:t>Strong understanding of technology concepts and applications within a business context</w:t>
            </w:r>
          </w:p>
          <w:p w14:paraId="42B69EC6" w14:textId="19BB6B74" w:rsidR="00B525C1" w:rsidRPr="00454F3A" w:rsidRDefault="00B525C1" w:rsidP="007B1227">
            <w:pPr>
              <w:pStyle w:val="Bullets"/>
            </w:pPr>
            <w:r>
              <w:t>Experience with problem solving methodologies</w:t>
            </w:r>
          </w:p>
        </w:tc>
      </w:tr>
      <w:tr w:rsidR="00B525C1" w:rsidRPr="00C60A96" w14:paraId="4F80AC44" w14:textId="77777777" w:rsidTr="006305D9">
        <w:tc>
          <w:tcPr>
            <w:tcW w:w="959" w:type="pct"/>
            <w:tcBorders>
              <w:top w:val="single" w:sz="4" w:space="0" w:color="auto"/>
              <w:bottom w:val="single" w:sz="4" w:space="0" w:color="auto"/>
            </w:tcBorders>
          </w:tcPr>
          <w:p w14:paraId="5F711597" w14:textId="57DC8EDB" w:rsidR="00B525C1" w:rsidRPr="00C60A96" w:rsidRDefault="00B525C1" w:rsidP="00B525C1">
            <w:pPr>
              <w:spacing w:before="120" w:after="120"/>
              <w:rPr>
                <w:rFonts w:asciiTheme="minorHAnsi" w:hAnsiTheme="minorHAnsi" w:cstheme="minorHAnsi"/>
                <w:b/>
                <w:bCs/>
                <w:sz w:val="22"/>
                <w:szCs w:val="22"/>
              </w:rPr>
            </w:pPr>
            <w:r>
              <w:rPr>
                <w:rFonts w:asciiTheme="minorHAnsi" w:hAnsiTheme="minorHAnsi" w:cstheme="minorHAnsi"/>
                <w:b/>
                <w:bCs/>
                <w:sz w:val="22"/>
                <w:szCs w:val="22"/>
              </w:rPr>
              <w:t>Additional information</w:t>
            </w:r>
          </w:p>
        </w:tc>
        <w:tc>
          <w:tcPr>
            <w:tcW w:w="147" w:type="pct"/>
            <w:tcBorders>
              <w:top w:val="single" w:sz="4" w:space="0" w:color="auto"/>
              <w:bottom w:val="single" w:sz="4" w:space="0" w:color="auto"/>
            </w:tcBorders>
          </w:tcPr>
          <w:p w14:paraId="10562D15" w14:textId="77777777" w:rsidR="00B525C1" w:rsidRPr="00C60A96" w:rsidRDefault="00B525C1" w:rsidP="00B525C1">
            <w:pPr>
              <w:spacing w:before="120" w:after="120"/>
              <w:rPr>
                <w:rFonts w:asciiTheme="minorHAnsi" w:hAnsiTheme="minorHAnsi" w:cstheme="minorHAnsi"/>
                <w:sz w:val="22"/>
                <w:szCs w:val="22"/>
              </w:rPr>
            </w:pPr>
          </w:p>
        </w:tc>
        <w:tc>
          <w:tcPr>
            <w:tcW w:w="3894" w:type="pct"/>
            <w:tcBorders>
              <w:top w:val="single" w:sz="4" w:space="0" w:color="auto"/>
              <w:bottom w:val="single" w:sz="4" w:space="0" w:color="auto"/>
            </w:tcBorders>
          </w:tcPr>
          <w:p w14:paraId="2EA0D38B" w14:textId="77777777" w:rsidR="00B525C1" w:rsidRDefault="00B525C1" w:rsidP="00B525C1">
            <w:pPr>
              <w:spacing w:before="120"/>
              <w:rPr>
                <w:rFonts w:asciiTheme="minorHAnsi" w:hAnsiTheme="minorHAnsi" w:cstheme="minorHAnsi"/>
                <w:b/>
                <w:bCs/>
                <w:sz w:val="22"/>
                <w:szCs w:val="22"/>
              </w:rPr>
            </w:pPr>
            <w:r>
              <w:rPr>
                <w:rFonts w:asciiTheme="minorHAnsi" w:hAnsiTheme="minorHAnsi" w:cstheme="minorHAnsi"/>
                <w:b/>
                <w:bCs/>
                <w:sz w:val="22"/>
                <w:szCs w:val="22"/>
              </w:rPr>
              <w:t xml:space="preserve">Health, </w:t>
            </w:r>
            <w:proofErr w:type="gramStart"/>
            <w:r>
              <w:rPr>
                <w:rFonts w:asciiTheme="minorHAnsi" w:hAnsiTheme="minorHAnsi" w:cstheme="minorHAnsi"/>
                <w:b/>
                <w:bCs/>
                <w:sz w:val="22"/>
                <w:szCs w:val="22"/>
              </w:rPr>
              <w:t>safety</w:t>
            </w:r>
            <w:proofErr w:type="gramEnd"/>
            <w:r>
              <w:rPr>
                <w:rFonts w:asciiTheme="minorHAnsi" w:hAnsiTheme="minorHAnsi" w:cstheme="minorHAnsi"/>
                <w:b/>
                <w:bCs/>
                <w:sz w:val="22"/>
                <w:szCs w:val="22"/>
              </w:rPr>
              <w:t xml:space="preserve"> and wellbeing</w:t>
            </w:r>
          </w:p>
          <w:p w14:paraId="5288FF5A" w14:textId="77777777" w:rsidR="00B525C1" w:rsidRDefault="00B525C1" w:rsidP="00B525C1">
            <w:pPr>
              <w:rPr>
                <w:rFonts w:asciiTheme="minorHAnsi" w:hAnsiTheme="minorHAnsi" w:cstheme="minorHAnsi"/>
                <w:sz w:val="22"/>
                <w:szCs w:val="22"/>
              </w:rPr>
            </w:pPr>
            <w:r w:rsidRPr="003C268D">
              <w:rPr>
                <w:rFonts w:asciiTheme="minorHAnsi" w:hAnsiTheme="minorHAnsi" w:cstheme="minorHAns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p>
          <w:p w14:paraId="55C74CED" w14:textId="77777777" w:rsidR="00B525C1" w:rsidRDefault="00B525C1" w:rsidP="00B525C1">
            <w:pPr>
              <w:spacing w:before="120"/>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030DC66E" w14:textId="59DF09D2" w:rsidR="00B525C1" w:rsidRPr="003C268D" w:rsidRDefault="00B525C1" w:rsidP="00B525C1">
            <w:pPr>
              <w:rPr>
                <w:rFonts w:asciiTheme="minorHAnsi" w:hAnsiTheme="minorHAnsi" w:cstheme="minorHAnsi"/>
                <w:sz w:val="22"/>
                <w:szCs w:val="22"/>
              </w:rPr>
            </w:pPr>
            <w:r w:rsidRPr="003C268D">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692045DD" w14:textId="77777777" w:rsidR="00B525C1" w:rsidRPr="003C268D" w:rsidRDefault="00B525C1" w:rsidP="00B525C1">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qual opportunity</w:t>
            </w:r>
          </w:p>
          <w:p w14:paraId="42820E00" w14:textId="7AC839C8" w:rsidR="00B525C1" w:rsidRPr="003C268D" w:rsidRDefault="00B525C1" w:rsidP="00B525C1">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19BE6FDD" w14:textId="77777777" w:rsidR="00B525C1" w:rsidRDefault="00B525C1" w:rsidP="00B525C1">
            <w:pPr>
              <w:spacing w:before="120"/>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125FFE02" w14:textId="17A7501F" w:rsidR="00B525C1" w:rsidRPr="003C268D" w:rsidRDefault="00B525C1" w:rsidP="00B525C1">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29113D51" w14:textId="77777777" w:rsidR="00B525C1" w:rsidRPr="003C268D" w:rsidRDefault="00B525C1" w:rsidP="00B525C1">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156A158F" w14:textId="77777777" w:rsidR="00B525C1" w:rsidRPr="003C268D" w:rsidRDefault="00B525C1" w:rsidP="00B525C1">
            <w:pPr>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A current Police Record Check</w:t>
            </w:r>
          </w:p>
          <w:p w14:paraId="550C2F55" w14:textId="21C9CD38" w:rsidR="00B525C1" w:rsidRPr="003C268D" w:rsidRDefault="00B525C1" w:rsidP="00B525C1">
            <w:pPr>
              <w:spacing w:after="120"/>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Proof of the right to work in Australia</w:t>
            </w:r>
          </w:p>
        </w:tc>
      </w:tr>
      <w:tr w:rsidR="00B525C1" w:rsidRPr="00C60A96" w14:paraId="01048077" w14:textId="77777777" w:rsidTr="006305D9">
        <w:tc>
          <w:tcPr>
            <w:tcW w:w="959" w:type="pct"/>
            <w:tcBorders>
              <w:top w:val="single" w:sz="4" w:space="0" w:color="auto"/>
            </w:tcBorders>
          </w:tcPr>
          <w:p w14:paraId="165D851F" w14:textId="77777777" w:rsidR="00B525C1" w:rsidRPr="00C60A96" w:rsidRDefault="00B525C1" w:rsidP="00B525C1">
            <w:pPr>
              <w:spacing w:before="120" w:after="120"/>
              <w:rPr>
                <w:rFonts w:asciiTheme="minorHAnsi" w:hAnsiTheme="minorHAnsi" w:cstheme="minorHAnsi"/>
                <w:b/>
                <w:bCs/>
                <w:sz w:val="22"/>
                <w:szCs w:val="22"/>
              </w:rPr>
            </w:pPr>
          </w:p>
        </w:tc>
        <w:tc>
          <w:tcPr>
            <w:tcW w:w="147" w:type="pct"/>
            <w:tcBorders>
              <w:top w:val="single" w:sz="4" w:space="0" w:color="auto"/>
            </w:tcBorders>
          </w:tcPr>
          <w:p w14:paraId="1CC8B6A1" w14:textId="77777777" w:rsidR="00B525C1" w:rsidRPr="00C60A96" w:rsidRDefault="00B525C1" w:rsidP="00B525C1">
            <w:pPr>
              <w:spacing w:before="120" w:after="120"/>
              <w:rPr>
                <w:rFonts w:asciiTheme="minorHAnsi" w:hAnsiTheme="minorHAnsi" w:cstheme="minorHAnsi"/>
                <w:sz w:val="22"/>
                <w:szCs w:val="22"/>
              </w:rPr>
            </w:pPr>
          </w:p>
        </w:tc>
        <w:tc>
          <w:tcPr>
            <w:tcW w:w="3894" w:type="pct"/>
            <w:tcBorders>
              <w:top w:val="single" w:sz="4" w:space="0" w:color="auto"/>
            </w:tcBorders>
          </w:tcPr>
          <w:p w14:paraId="5B12F316" w14:textId="77777777" w:rsidR="00B525C1" w:rsidRPr="00C60A96" w:rsidRDefault="00B525C1" w:rsidP="00B525C1">
            <w:pPr>
              <w:spacing w:before="120" w:after="120"/>
              <w:rPr>
                <w:rFonts w:asciiTheme="minorHAnsi" w:hAnsiTheme="minorHAnsi" w:cstheme="minorHAnsi"/>
                <w:sz w:val="22"/>
                <w:szCs w:val="22"/>
              </w:rPr>
            </w:pPr>
          </w:p>
        </w:tc>
      </w:tr>
    </w:tbl>
    <w:p w14:paraId="553EAF4C" w14:textId="77777777" w:rsidR="00363C4B" w:rsidRPr="00C60A96" w:rsidRDefault="00363C4B" w:rsidP="00363C4B">
      <w:pPr>
        <w:rPr>
          <w:rFonts w:asciiTheme="minorHAnsi" w:hAnsiTheme="minorHAnsi" w:cstheme="minorHAnsi"/>
          <w:sz w:val="22"/>
        </w:rPr>
      </w:pPr>
    </w:p>
    <w:sectPr w:rsidR="00363C4B" w:rsidRPr="00C60A96" w:rsidSect="006305D9">
      <w:headerReference w:type="first" r:id="rId10"/>
      <w:pgSz w:w="11906" w:h="16838" w:code="9"/>
      <w:pgMar w:top="851" w:right="1134" w:bottom="709"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1C662" w14:textId="77777777" w:rsidR="008A2EE6" w:rsidRDefault="008A2EE6" w:rsidP="002B2216">
      <w:r>
        <w:separator/>
      </w:r>
    </w:p>
  </w:endnote>
  <w:endnote w:type="continuationSeparator" w:id="0">
    <w:p w14:paraId="13479D8A" w14:textId="77777777" w:rsidR="008A2EE6" w:rsidRDefault="008A2EE6" w:rsidP="002B2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ontserrat Black">
    <w:altName w:val="Calibri"/>
    <w:charset w:val="00"/>
    <w:family w:val="auto"/>
    <w:pitch w:val="variable"/>
    <w:sig w:usb0="2000020F" w:usb1="00000003" w:usb2="00000000" w:usb3="00000000" w:csb0="00000197"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F1AE9" w14:textId="77777777" w:rsidR="008A2EE6" w:rsidRDefault="008A2EE6" w:rsidP="002B2216">
      <w:r>
        <w:separator/>
      </w:r>
    </w:p>
  </w:footnote>
  <w:footnote w:type="continuationSeparator" w:id="0">
    <w:p w14:paraId="461A6DA5" w14:textId="77777777" w:rsidR="008A2EE6" w:rsidRDefault="008A2EE6" w:rsidP="002B2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175DA" w14:textId="31D9801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752" behindDoc="0" locked="0" layoutInCell="1" allowOverlap="1" wp14:anchorId="7C305484" wp14:editId="6174914E">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xmlns:oel="http://schemas.microsoft.com/office/2019/extlst">
          <w:pict>
            <v:group w14:anchorId="7C305484" id="Group 1" o:spid="_x0000_s1026" style="position:absolute;margin-left:-56.7pt;margin-top:-113.4pt;width:610.25pt;height:123.05pt;z-index:251658752"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aywkb6M0OOunMEGDcyA6Sy7oyrMa3ULTAs2i8u657&#10;xLWoiMuzpYfRsKKH1a2fiNmrnYncqpyL3qiajeGnmY/jpZeS5qWXkuall5LmpZeS5qWXkuall5Lm&#10;pZeS5qWXkuall5LmpZeS5qWXkuall5LmpZeS5qWXkuall5LmpZeS5qWXkub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dy38rX5uv1luKh+OnZ+XK9c7tyZTr7NZCT9vB5eqkuaJ2&#10;f/NYzLTvf6hKesbyFQlTUSpgz97v2CHNlq/NG0R/47bx/wCORIM3VtGv9oAOMsKj7XiGmpMaKc8P&#10;uefeDPKN0nK28S/4jcyf4lK7YtLmRq+GSeEMzH7ElOqgEkjD3vZS98reusH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ah/ljfMR/kF1tL1nvvJio7c6vx0UU1VVPebNYRSkFNkyWOuSqpXK09a3N2annZi9S&#10;ypyB+9l7Hj213Ubtt0dNuv3YhVFFtbo1d4sYCOAZIhjAdAKRgnsd90b30PubtR2jcpK7lt6KCzHu&#10;urQURJs5LoSI5jnJjcmshA97tH94i9Zh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u3/k+/J19tbwy3xp3XkX/AIFviWbcfXL1LeimzEMJeuoVZj6I8lSQ+VFFlFRAQqmWqYnA&#10;b77ftMN1sY+a7NB41oFgvdIzJbM1I5CAMmJ20k8dDgk6YxToH9xv3dO0X0nKd658G7LT2JY4juVS&#10;skYJOBKialHDxEIA1SGvvexj75gddTe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9bc3Dmto7gwm6duZCoxOf25lq&#10;fOYXJ0h0yU9VSyrNBMh/1UcqAj8cWII9oN02yDeraWzukWSGeN4pY2yrxyKVZT8iCR0v2rdLjZLm&#10;K8tXaOaCRJYpFwySRsHVh8wQD173usfGnu/D/InpPYfbGJ8EMu4sQqbgxkBv9llaYmDJUZBJcLFV&#10;o/iLWZ4GiltZx74M+6vIE/tjv93s01SIZCYZCP7W3fvif0qyEaqYVwy8Qeu/ftN7hQe6PL9nvUFA&#10;Z4wJowf7K5TsljzmiuDprlkKtwYde9jt7jzqR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df/Ju+QT7a7A3V8d87WhcL&#10;2FBJvDZcUx4jzdBTqK6CMcc5DFQeRib2NAgUXc3wK+/J7ajddtt+Z7df1bIrbXRA42srnw2P/NOZ&#10;9I/5rEngOs//ALiXuadp3O45XuH/AEr0Nc2oJ4XcKDxFH/NWFNR/5oADieve9jn3y866o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rDr7fGd6z31tDsLb&#10;E4p9wbL3FSblxMj30GajnSdEkAI1RSaNEi/RkZlPBPsk5l5ft+a9vudsuxqhuoJIJB56ZEKkj0YV&#10;qp8iAfLo85Z5hueU9xttzszpmtZ4p4z5a4nDgH1U0ow8wSPPr3vd/wCsuwMF2t15svsnbMolwW99&#10;t0m48eNQZo1qoVkaCQi1pqaQtFKtgVkRlIBBHvgHzZy1ccnbndbVdiktrPJA+KBjGxUMP6LCjKfN&#10;SD19CXKPM1tzntdru1oaw3cEc6ZqVEihip/pIaqw8mBB4de9rn2HuhF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sk/wAmnu1tz9Ub&#10;06Oy1WZMl1lmf7xbYilYknD5iSR54YlsRppMqssjm/1rUAHBJ5Z/fm5BG07za8wQrRL+LwZyB/xJ&#10;tgoVifV4Sqj/AJonPXVr7h/uCd32W65enar2Evj24J/4jXJJZQPRJgzH/msMde93P+8E+s9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zp&#10;/wAvnuY9I/KvrPPVVX9rt3dleeuN2sxCp9jmXjp45JXb9MNHkVpapz/qacj8+4H+8ryL/X/k6+tk&#10;XVNbp9bbYJPi2oZyFA4s8RkjHzfqffuyc+/633Odhcu2mC5f6G5zQeFdFUBYngscojlPyTr3vcV9&#10;8P8Arun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8kd43&#10;WSNmR0YOjoSCCDcEEcgg/Q+9MoYUOQcEHz62rFTUYIyCPLr3vdZ+JHbw70+OXU3ZU1SKrL5jasNB&#10;ueQtqb+LY4tj8mzj9SeWtpZJVDc+ORGuwIY8GPejkr/W95o3HalXTHHcM8ApQfTTATQgeR0xyKpI&#10;/EpGCKDv37Jc8f64vKu27szapZbdUuDWp+pgJhmJ8xqkjZgDnSwOQan3sxvuL+pU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ewt/JU7aFbtftrpCvqSZ&#10;8FlYOyNtwOSSaatSPH5NU/1EdPUU1I2n6F6l2AuWJ5offy5M8C727f41xLG9jORjviJmiJ9SyvKK&#10;+kYHp108+4Fzr9RZ7ly9I2YZEvoAc9koEMwHoFZIjT1kJ9eve70vfPbrop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zx/wAuXtR+qPl51VXTVP2+H3tkX6zzqk6VeLNhaakD&#10;t9FSLLCjmYni0fJA9Qx++9ByeOcuStwjVay2qC+i8yGtau9PmYfFUUz3efA5DfdY5yPJfPG3SM2m&#10;K6kNhNmgK3dI0r8hN4TmuO3NOI973BffEjruV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5dBXVmLr&#10;qLJ4+olo6/HVcddQ1cB0vFNC4kikQ/h0dQwP4I9s3Ful3G0UqhkdWR1OQysCCD8iDQ9PW1w9nIs0&#10;TFXRldGGCrKQwI+YIqOve95LpnsKl7Y6l627LpDEI987Jxu5ZYoSCIZ6qlilqackcaqaoZ4mH4ZC&#10;Px7+fjnrlp+Td6vtqetbS6ngBP4kjkZVb7GUBh8iOvod5C5nTnTZLHdkpS7tIJyBwV5I1Z1+1GJU&#10;/MHr3sS/YU6Fv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e0l/KB7NG8vi5PsepqA+R6n3tXYOKAklxj8k38XpJGJ/DVV&#10;VWRKPwsIA4A98ivvs8p/uPm4bggom42sUpPl40A+mcfkkcTH1L+vXYX7jvN3795PO3O1X267lhA8&#10;/AnP1KE/a8kqj0CelOve7VveHnWZf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hf&#10;5M/Zw2z35vbrKrqfFQ9n7GNZQQkj93KYGVqmBQDb6Y2qyDki59A4IuVwi+/Ryn+9eXLXdkWr2F3p&#10;c/wwXaiNj/zljgH58fI5zfcO5u/dPMt3tDtRNwtNSD+K4s2Mij/nFJOfy4eY972Y/fKTrrV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Gb479pT9K95dWdpRSzRQbN3nR5LLinBLyY1pBBlIFABN6nGz&#10;TxcAn18A+wL7m8orz5y/uG0EAm5tZUj1cFnC64WP+llVG/Loee1/ODcgcxbfvAJAtbqKSTTxaAto&#10;mUcfjiZ1/Pr3vd7pqmnrKanrKSeKppauBKmmqYGDJJHIoZHRhcMrqQQRwQbj3wFliaBijgqykqyk&#10;UIYGhBB4EHj19CEMq3CLIhDKwDKwNQykVBBHEEGoPXvef2305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04jP4LcEBqcDmsTm6ZQC1RiKmGpQBiwUl4XdeSjAc8lT/AEPtbe7bcba2i5ikib0kRkOKeTAe&#10;o/aOkVjudtua67aWKVf4opFkGa+akjyP7D1727e0XS3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9vP8Alsd0Dub4obBkrqsVO5euEbq/cYYkvqxSRLjpXLEu7TYiWlZ5D+uby8kg++KX3p+R&#10;P6i85XgjXTBekX8GMUuCxlAoKDTOsgCjgmn1HXb/AO6hz9/XzkuzMjap7EHb5/WtuFERNcnVA0RL&#10;Hi+r0PXvZ9feOnWSP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u2z+UL3wvXffOV6lzVcsG2+6MWtJjhUPpjjz2MWaeg0ljoQ1lLJU09hZpp&#10;mpUuSqL7ww++v7d/1n5dj3qBKz7XIWegqWtJyqScMnQ4jfzCoJDipPWa/wBx/wBx/wCq/MkmyXD0&#10;g3SMKmo0C3kAZ4+OBrQyR+RZzGM0A6972fPfJbrrz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t527uDMbTz+D3Tt6vnxWf&#10;25l6bO4TJ0xtJT1dJMk9PMh+mqKWNWH4uOfaHc9tg3m2ltLlBJDPG8MsbfC8cilGU/IqSOl217nP&#10;stzFeWrmOaCRJopF+JJI2Dqw+YYAjr3vdk+OvdOE+QfTOw+2sH4YU3ThUky+NibV9jk4CafJUJud&#10;dqatjkVGaxki8coGl198Evc7kS49tN9u9muKk28pEbkU8WB++KT0742UkD4W1LxB6+gL2t5+t/c7&#10;YbPe7eg+oiBljBr4U6dksec9kisFJyy6W4MOvexr9gLqQ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7nP5QXyZTY&#10;3YWZ+PG6a4Q7a7Pqf41smWpe0dNuGCEJLTKDZR/GKKJVBJ/z9LTxopacn3gr99j2oPMO2RczWaVn&#10;sF8K6CjL2btUP6/oSMTw+CR2Jog6zz+477tjl3dJeV7x6Qbg3i2hY4jvUWhQeX68agcfjijUCrnr&#10;3vZM98seurv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nP8Agz8rMl8U+5aLcVXJVVPX&#10;G7fDt7szDwBnL0PlJiyEMQvrrcU8jyxADU8bT04K+csIJ+8H7Oxe8WxPaoFW9ttU1jKaCkunMTHy&#10;jmACt5BgjkHQB1PX3d/eaX2Z35LpyzWNzohv4hU1i1dsqjzkhLFl8ypdARrJ6973B8NmcVuLEYvP&#10;4LIUmWwmbx0OWxGUoHEkFTTVEazQTwyLdXjlidWVhwQQffEe+sZtsnktrhGjlido5I3BVkkRirKw&#10;PAgggj167l2F/DukEdzbOskUqJJFIhDI8bqGVlI4hgQQfTr3ty9pelf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7xf5VfzfTatdjvjD2plSu3czXlOpdxV7+mgrah9TYKd24WkrpmL0jEjx1LtAdSV&#10;EXg5/ffB9gDvEb827PH+tEldxhQZmiQUFwoHF41AEo/FGA+Cja+hf3NvvCDZZE5Q3mT9CV6bbO5x&#10;DK5qbdieCSMSYj+GQlMh10e97EfvmR11F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0F/f0cdfNf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glSGUlWU3VhwQR9C&#10;D/X3oivWwade97Nf8tf59Rd0YjHdGdvZi3b2CoTFtbcNexvuSgpogbTTO7GTOUsas017GqhXzjXK&#10;lQffKD71H3cW5EnfmHZI/wDdbK9biFB/uDM7fhUAUt3JAWmI2Og0Up11u+6h95RefoE5d3yX/dnC&#10;lLedz/udCi/iYk1uEAJbzkQaxVg/XvdvnvCfrOH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0F/f0cdfNf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6C/v6OOvmv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l0FfXYqtpMnjK2rx2Sx9SlZQZCg&#10;keGeCaNg8csMsZWSOSNwGVlIZSAQQR7ZuLeO8jaKVVdHUq6OoZHVhQqwYEEEGhBFCOPT1tcyWciy&#10;wsyOjBkdGKujKahlZSCCCKgg1B4de97HfwK/mc4vshcN098ictQ4TsM+PG7V7EqylPRZ1v0x02RN&#10;khosu5sEk9MFYxCARVBRKjl194v7ps3Kxl3zliN5bLMlxZLV5bQcS8XFpIRxK5eIZOqOpTqn9277&#10;3MPNQi2LmmRIr3tjt75qJFdngEl4LHOeAbCSnHbJQSe93Re8Eus9+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9Bf39HHXzX9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egv7+jjr5r+&#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0F/f0cdfNf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ar/Mw/lYdtfy/d6yZenGS&#10;7A+Ou5sq9PsDtWOIGSnZgHTEbjSBBDQZaMErHIAlPkERpqYI6z0tNh/91T73uzfeSsBA2iz3qCMN&#10;ebeWw4GDNalyWkhNKsuXgJCSVBSSSZPdn2dvfbO41jVNYyMRDcUyvmEloKK48jhXAqtDqVa9/gp/&#10;MD66+ZG1kxsxodm914HHrPvDr15CEmUEq+SwjSsZKzHOQC6XaajZ1inLKYqieqr3mB1DfVhH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&#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&#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&#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&#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&#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9R7+Z91W/WPy+3/UwwCHD9l01L2dh7f2jkVeHIliABqbMUlW1vqEZ&#10;Cbk3PaP7pfN45s5Js0Y1lsWksJfl4JDRfl4EkQ+0GnXEr73nJx5R54vHUUiv1jv4vn44Ky1+fjxy&#10;n7CK9e918e8lesZO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6Dv52+xgY+h+y6enN1fMbGy9VY25FJX&#10;46O/0BGmuNvz+PoffRv7gvMOd32pj/yjXca/85IZT/1ZHXNn+8E5dxs+7KPO5tJW/wCcc0Q/lMev&#10;e6CPfR3rmr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dZ/8ANo2MN3fDzcWaWIyVPXO8sNvOHQLtpkqGws34uVWHMM7D6WTUf0+8rfuZ8wfuXneG&#10;Ami3ttdWprwqEF0v5lrYAfbTz6xL++ry7+++RZrgCrWN1a3Qpxozm1b8tNySfsr5de96o/vsX1xj&#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YKfJLZDdkfH/ujY0Ufkq9y9Z5nHYxdOq1YaCd6JtP9rRVpG1hYm3BBsQPfazf/AOq3Mm17&#10;gTRYL61eTNP0vGUSCvlVCw/z9R/7r8vnmrlndNuAq09hdJHiv6vguYzT5OFP+br3vSC99++vnv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9G/vjZP8Ao27s7b2CtOtNBtDsbM4CiiQWX7amyE8dKyCw/bkp&#10;gjJwPSRwPp7+gb273/8ArTsG3bkTqNzZW0zE8dbwozg8chiQfmD188fuPy//AFU5g3LbQNItr66h&#10;QDh4cczqhHDBUAjhgjHXvYT+xl0C+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Uy/mrbHXZvzJ3tXwwfb0m/tvYffFLGBZSZKNcbUut+T&#10;5a3GTu3+1swFhYDsx9z3mA75yNaxsdTWc1zaMfPtlM6D8o50A+QHXFb75XL37i58u5FGlbyG2u1H&#10;l3RCBz+ckDk/Mnr3uuT3lB1ix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9fT+dvsZYc90R2VBES2QxGX&#10;2NlJ7cKKOamr6BL/AFJf76sP+Gnj6n30p+4NzBrt922pj8Eltdxj18VXhkP5eFF+3rmV/eCcu6Ln&#10;aN2UfHFc2kh9PCaOaMfn40v7Ove6IvfQ/rnJ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q4/m9bIO6PiPUbjiQmXr&#10;jsLD7okkUXPgqmnwbof6KZctEx/xQfi/vLr7lHMH7o50FqTi9s7m3A/pxhLoH7aW7D8z1h79+Dl7&#10;98ckm6AzY3ttcE/0JC9oR9mq4U/kOve9V731+6449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ZS/nd/Bf9k++Qn8&#10;f8f2P+jmr8Hktb73VH/DbX/tfxHwafzqtbn3M33ePH/rvs301df1sdaf76o3i/8AVLXX5dQp9436&#10;f+o29fU00fQyUr/v2q+Fx8/F0U+fXvemX77pdcG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09C8"/>
    <w:multiLevelType w:val="hybridMultilevel"/>
    <w:tmpl w:val="EDF2043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B545557"/>
    <w:multiLevelType w:val="hybridMultilevel"/>
    <w:tmpl w:val="F45AD966"/>
    <w:lvl w:ilvl="0" w:tplc="D9226EB6">
      <w:start w:val="1"/>
      <w:numFmt w:val="bullet"/>
      <w:pStyle w:val="Bullets"/>
      <w:lvlText w:val=""/>
      <w:lvlJc w:val="left"/>
      <w:pPr>
        <w:ind w:left="360" w:hanging="360"/>
      </w:pPr>
      <w:rPr>
        <w:rFonts w:ascii="Symbol" w:hAnsi="Symbol" w:hint="default"/>
        <w:color w:val="0070FF"/>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0FF1B7E"/>
    <w:multiLevelType w:val="hybridMultilevel"/>
    <w:tmpl w:val="D564E586"/>
    <w:lvl w:ilvl="0" w:tplc="9B20840C">
      <w:start w:val="1"/>
      <w:numFmt w:val="bullet"/>
      <w:lvlText w:val=""/>
      <w:lvlJc w:val="left"/>
      <w:pPr>
        <w:ind w:left="360" w:hanging="360"/>
      </w:pPr>
      <w:rPr>
        <w:rFonts w:ascii="Symbol" w:hAnsi="Symbol" w:hint="default"/>
        <w:color w:val="0092C7"/>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61F65776"/>
    <w:multiLevelType w:val="hybridMultilevel"/>
    <w:tmpl w:val="F5625472"/>
    <w:lvl w:ilvl="0" w:tplc="D9226EB6">
      <w:start w:val="1"/>
      <w:numFmt w:val="bullet"/>
      <w:lvlText w:val=""/>
      <w:lvlJc w:val="left"/>
      <w:pPr>
        <w:ind w:left="360" w:hanging="360"/>
      </w:pPr>
      <w:rPr>
        <w:rFonts w:ascii="Symbol" w:hAnsi="Symbol" w:hint="default"/>
        <w:color w:val="0070FF"/>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F317963"/>
    <w:multiLevelType w:val="hybridMultilevel"/>
    <w:tmpl w:val="3C247D0A"/>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DE91AF4"/>
    <w:multiLevelType w:val="hybridMultilevel"/>
    <w:tmpl w:val="8F620E24"/>
    <w:lvl w:ilvl="0" w:tplc="D9226EB6">
      <w:start w:val="1"/>
      <w:numFmt w:val="bullet"/>
      <w:lvlText w:val=""/>
      <w:lvlJc w:val="left"/>
      <w:pPr>
        <w:ind w:left="360" w:hanging="360"/>
      </w:pPr>
      <w:rPr>
        <w:rFonts w:ascii="Symbol" w:hAnsi="Symbol" w:hint="default"/>
        <w:color w:val="0070FF"/>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5"/>
  </w:num>
  <w:num w:numId="2">
    <w:abstractNumId w:val="2"/>
  </w:num>
  <w:num w:numId="3">
    <w:abstractNumId w:val="0"/>
  </w:num>
  <w:num w:numId="4">
    <w:abstractNumId w:val="6"/>
  </w:num>
  <w:num w:numId="5">
    <w:abstractNumId w:val="7"/>
  </w:num>
  <w:num w:numId="6">
    <w:abstractNumId w:val="1"/>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B2216"/>
    <w:rsid w:val="00042AD8"/>
    <w:rsid w:val="00081A95"/>
    <w:rsid w:val="000B6BDA"/>
    <w:rsid w:val="00141CF4"/>
    <w:rsid w:val="00146695"/>
    <w:rsid w:val="002B2216"/>
    <w:rsid w:val="003179EF"/>
    <w:rsid w:val="00363C4B"/>
    <w:rsid w:val="003A0AA7"/>
    <w:rsid w:val="003C268D"/>
    <w:rsid w:val="003F6186"/>
    <w:rsid w:val="00454F3A"/>
    <w:rsid w:val="004B0FF3"/>
    <w:rsid w:val="005845FC"/>
    <w:rsid w:val="006305D9"/>
    <w:rsid w:val="00702ADB"/>
    <w:rsid w:val="00724441"/>
    <w:rsid w:val="007B1227"/>
    <w:rsid w:val="007B43E7"/>
    <w:rsid w:val="007E6E95"/>
    <w:rsid w:val="008A2EE6"/>
    <w:rsid w:val="009A3DCB"/>
    <w:rsid w:val="00A16B29"/>
    <w:rsid w:val="00A767CC"/>
    <w:rsid w:val="00A95310"/>
    <w:rsid w:val="00B525C1"/>
    <w:rsid w:val="00B96FCB"/>
    <w:rsid w:val="00C22232"/>
    <w:rsid w:val="00C60A96"/>
    <w:rsid w:val="00C648E7"/>
    <w:rsid w:val="00C97439"/>
    <w:rsid w:val="00CC77D2"/>
    <w:rsid w:val="00CF32FE"/>
    <w:rsid w:val="00D4139C"/>
    <w:rsid w:val="00E13CD9"/>
    <w:rsid w:val="00E81279"/>
    <w:rsid w:val="00ED6DA8"/>
    <w:rsid w:val="00EF1B96"/>
    <w:rsid w:val="00F177BB"/>
    <w:rsid w:val="00F26CBE"/>
    <w:rsid w:val="00F365A8"/>
    <w:rsid w:val="00FD6794"/>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4E6E1F"/>
  <w15:chartTrackingRefBased/>
  <w15:docId w15:val="{6C041498-2463-4515-98DC-FC97079BE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paragraph" w:styleId="Heading2">
    <w:name w:val="heading 2"/>
    <w:basedOn w:val="Normal"/>
    <w:next w:val="Normal"/>
    <w:link w:val="Heading2Char"/>
    <w:uiPriority w:val="9"/>
    <w:semiHidden/>
    <w:unhideWhenUsed/>
    <w:qFormat/>
    <w:rsid w:val="00081A9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Heading2"/>
    <w:next w:val="Normal"/>
    <w:link w:val="Heading3Char"/>
    <w:uiPriority w:val="9"/>
    <w:unhideWhenUsed/>
    <w:qFormat/>
    <w:rsid w:val="00081A95"/>
    <w:pPr>
      <w:spacing w:before="120" w:after="120"/>
      <w:outlineLvl w:val="2"/>
    </w:pPr>
    <w:rPr>
      <w:rFonts w:asciiTheme="minorHAnsi" w:hAnsiTheme="minorHAnsi"/>
      <w:b/>
      <w:bCs/>
      <w:color w:val="0092C7"/>
      <w:sz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Bullets">
    <w:name w:val="Bullets"/>
    <w:basedOn w:val="ListParagraph"/>
    <w:link w:val="BulletsChar"/>
    <w:qFormat/>
    <w:rsid w:val="006305D9"/>
    <w:pPr>
      <w:numPr>
        <w:numId w:val="6"/>
      </w:numPr>
      <w:spacing w:after="120"/>
    </w:pPr>
    <w:rPr>
      <w:rFonts w:asciiTheme="minorHAnsi" w:eastAsiaTheme="minorHAnsi" w:hAnsiTheme="minorHAnsi" w:cstheme="minorBidi"/>
      <w:sz w:val="22"/>
      <w:lang w:val="en-AU"/>
    </w:rPr>
  </w:style>
  <w:style w:type="character" w:customStyle="1" w:styleId="BulletsChar">
    <w:name w:val="Bullets Char"/>
    <w:basedOn w:val="DefaultParagraphFont"/>
    <w:link w:val="Bullets"/>
    <w:rsid w:val="006305D9"/>
  </w:style>
  <w:style w:type="character" w:styleId="CommentReference">
    <w:name w:val="annotation reference"/>
    <w:basedOn w:val="DefaultParagraphFont"/>
    <w:uiPriority w:val="99"/>
    <w:semiHidden/>
    <w:unhideWhenUsed/>
    <w:rsid w:val="006305D9"/>
    <w:rPr>
      <w:sz w:val="16"/>
      <w:szCs w:val="16"/>
    </w:rPr>
  </w:style>
  <w:style w:type="paragraph" w:styleId="CommentText">
    <w:name w:val="annotation text"/>
    <w:basedOn w:val="Normal"/>
    <w:link w:val="CommentTextChar"/>
    <w:uiPriority w:val="99"/>
    <w:semiHidden/>
    <w:unhideWhenUsed/>
    <w:rsid w:val="006305D9"/>
    <w:pPr>
      <w:spacing w:after="120"/>
    </w:pPr>
    <w:rPr>
      <w:rFonts w:asciiTheme="minorHAnsi" w:eastAsiaTheme="minorHAnsi" w:hAnsiTheme="minorHAnsi" w:cstheme="minorBidi"/>
      <w:sz w:val="20"/>
      <w:szCs w:val="20"/>
      <w:lang w:val="en-AU"/>
    </w:rPr>
  </w:style>
  <w:style w:type="character" w:customStyle="1" w:styleId="CommentTextChar">
    <w:name w:val="Comment Text Char"/>
    <w:basedOn w:val="DefaultParagraphFont"/>
    <w:link w:val="CommentText"/>
    <w:uiPriority w:val="99"/>
    <w:semiHidden/>
    <w:rsid w:val="006305D9"/>
    <w:rPr>
      <w:sz w:val="20"/>
      <w:szCs w:val="20"/>
    </w:rPr>
  </w:style>
  <w:style w:type="character" w:customStyle="1" w:styleId="Heading3Char">
    <w:name w:val="Heading 3 Char"/>
    <w:basedOn w:val="DefaultParagraphFont"/>
    <w:link w:val="Heading3"/>
    <w:uiPriority w:val="9"/>
    <w:rsid w:val="00081A95"/>
    <w:rPr>
      <w:rFonts w:eastAsiaTheme="majorEastAsia" w:cstheme="majorBidi"/>
      <w:b/>
      <w:bCs/>
      <w:color w:val="0092C7"/>
      <w:sz w:val="24"/>
      <w:szCs w:val="26"/>
    </w:rPr>
  </w:style>
  <w:style w:type="character" w:customStyle="1" w:styleId="Heading2Char">
    <w:name w:val="Heading 2 Char"/>
    <w:basedOn w:val="DefaultParagraphFont"/>
    <w:link w:val="Heading2"/>
    <w:uiPriority w:val="9"/>
    <w:semiHidden/>
    <w:rsid w:val="00081A95"/>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70E4070CEDD04FBAE480278091B526" ma:contentTypeVersion="13" ma:contentTypeDescription="Create a new document." ma:contentTypeScope="" ma:versionID="cc656994b2b4b30dc20c81220b2218cf">
  <xsd:schema xmlns:xsd="http://www.w3.org/2001/XMLSchema" xmlns:xs="http://www.w3.org/2001/XMLSchema" xmlns:p="http://schemas.microsoft.com/office/2006/metadata/properties" xmlns:ns2="36bbb7b8-989d-4776-a996-d67353579f21" xmlns:ns3="6caeea29-632d-430a-a67e-212329346dc6" targetNamespace="http://schemas.microsoft.com/office/2006/metadata/properties" ma:root="true" ma:fieldsID="c47ef6c13d185fa0bb3e297bedd98c58" ns2:_="" ns3:_="">
    <xsd:import namespace="36bbb7b8-989d-4776-a996-d67353579f21"/>
    <xsd:import namespace="6caeea29-632d-430a-a67e-212329346dc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bbb7b8-989d-4776-a996-d67353579f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caeea29-632d-430a-a67e-212329346dc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8FF2F7-5837-428A-9A68-AD254BC9C9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bbb7b8-989d-4776-a996-d67353579f21"/>
    <ds:schemaRef ds:uri="6caeea29-632d-430a-a67e-212329346d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3.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48</Words>
  <Characters>540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a Clayson</dc:creator>
  <cp:keywords/>
  <dc:description/>
  <cp:lastModifiedBy>Renee Russo</cp:lastModifiedBy>
  <cp:revision>2</cp:revision>
  <cp:lastPrinted>2020-02-17T01:05:00Z</cp:lastPrinted>
  <dcterms:created xsi:type="dcterms:W3CDTF">2022-06-09T22:43:00Z</dcterms:created>
  <dcterms:modified xsi:type="dcterms:W3CDTF">2022-06-09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70E4070CEDD04FBAE480278091B526</vt:lpwstr>
  </property>
</Properties>
</file>